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" strokeweight=".5pt">
                <v:stroke dashstyle="dash"/>
                <v:textbox inset="5.85pt,.7pt,5.85pt,.7pt">
                  <w:txbxContent>
                    <w:p w14:paraId="2E06E26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eastAsia="MS Mincho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MS Mincho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672C2BAE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772302F6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MS Mincho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00CA6D44">
        <w:trPr>
          <w:trHeight w:val="415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CA6D44">
        <w:trPr>
          <w:trHeight w:val="7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02F3CDCA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1F3081A6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5E2A7DFF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2EA77E7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1823476C" w14:textId="77777777" w:rsidR="00130F78" w:rsidRDefault="00130F78" w:rsidP="00130F78">
      <w:pPr>
        <w:widowControl/>
        <w:jc w:val="left"/>
        <w:rPr>
          <w:rFonts w:asciiTheme="minorHAnsi" w:hAnsiTheme="minorHAnsi"/>
        </w:rPr>
      </w:pPr>
    </w:p>
    <w:p w14:paraId="60843961" w14:textId="25DF8974" w:rsidR="007912D7" w:rsidRPr="00EE1581" w:rsidRDefault="007912D7" w:rsidP="00EE1581">
      <w:pPr>
        <w:widowControl/>
        <w:jc w:val="left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(Appendix </w:t>
      </w:r>
      <w:r w:rsidR="00940090" w:rsidRPr="2C25E474">
        <w:rPr>
          <w:rFonts w:asciiTheme="minorHAnsi" w:hAnsiTheme="minorHAnsi"/>
        </w:rPr>
        <w:t>2</w:t>
      </w:r>
      <w:r w:rsidR="00196034" w:rsidRPr="2C25E474">
        <w:rPr>
          <w:rFonts w:asciiTheme="minorHAnsi" w:hAnsiTheme="minorHAnsi"/>
        </w:rPr>
        <w:t xml:space="preserve">) </w:t>
      </w:r>
    </w:p>
    <w:p w14:paraId="4B9A2B55" w14:textId="021B4FBE" w:rsidR="007912D7" w:rsidRPr="00EE1581" w:rsidRDefault="007912D7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3A67A6FB">
        <w:rPr>
          <w:rFonts w:asciiTheme="minorHAnsi" w:hAnsiTheme="minorHAnsi"/>
          <w:sz w:val="24"/>
          <w:szCs w:val="24"/>
        </w:rPr>
        <w:t>202</w:t>
      </w:r>
      <w:r w:rsidR="00622286">
        <w:rPr>
          <w:rFonts w:asciiTheme="minorHAnsi" w:hAnsiTheme="minorHAnsi"/>
          <w:sz w:val="24"/>
          <w:szCs w:val="24"/>
        </w:rPr>
        <w:t>3</w:t>
      </w:r>
      <w:r w:rsidRPr="3A67A6FB">
        <w:rPr>
          <w:rFonts w:asciiTheme="minorHAnsi" w:hAnsiTheme="minorHAnsi"/>
          <w:sz w:val="24"/>
          <w:szCs w:val="24"/>
        </w:rPr>
        <w:t xml:space="preserve"> Master</w:t>
      </w:r>
      <w:r w:rsidR="1F031AC1" w:rsidRPr="3A67A6FB">
        <w:rPr>
          <w:rFonts w:ascii="Century" w:eastAsia="Century" w:hAnsi="Century" w:cs="Century"/>
          <w:color w:val="000000" w:themeColor="text1"/>
          <w:sz w:val="24"/>
          <w:szCs w:val="24"/>
        </w:rPr>
        <w:t>’</w:t>
      </w:r>
      <w:r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4E52D294" w14:textId="46431376" w:rsidR="007B4145" w:rsidRPr="0068583F" w:rsidRDefault="007912D7" w:rsidP="2C25E474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EE1581">
        <w:rPr>
          <w:rFonts w:asciiTheme="minorHAnsi" w:hAnsiTheme="minorHAnsi"/>
          <w:sz w:val="24"/>
          <w:szCs w:val="24"/>
        </w:rPr>
        <w:t xml:space="preserve">Application </w:t>
      </w:r>
      <w:r w:rsidR="00C963CC" w:rsidRPr="00EE1581">
        <w:rPr>
          <w:rFonts w:asciiTheme="minorHAnsi" w:hAnsiTheme="minorHAnsi"/>
          <w:sz w:val="24"/>
          <w:szCs w:val="24"/>
        </w:rPr>
        <w:t>F</w:t>
      </w:r>
      <w:r w:rsidRPr="00EE1581">
        <w:rPr>
          <w:rFonts w:asciiTheme="minorHAnsi" w:hAnsiTheme="minorHAnsi"/>
          <w:sz w:val="24"/>
          <w:szCs w:val="24"/>
        </w:rPr>
        <w:t xml:space="preserve">orm </w:t>
      </w:r>
      <w:r w:rsidRPr="00EE1581">
        <w:rPr>
          <w:rFonts w:asciiTheme="minorHAnsi" w:hAnsiTheme="minorHAnsi"/>
          <w:b/>
          <w:bCs/>
          <w:sz w:val="24"/>
          <w:szCs w:val="24"/>
        </w:rPr>
        <w:t>(</w:t>
      </w:r>
      <w:r w:rsidR="00622286">
        <w:rPr>
          <w:rFonts w:asciiTheme="minorHAnsi" w:hAnsiTheme="minorHAnsi"/>
          <w:b/>
          <w:bCs/>
          <w:sz w:val="24"/>
          <w:szCs w:val="24"/>
        </w:rPr>
        <w:t>April</w:t>
      </w:r>
      <w:r w:rsidR="00CA6D44">
        <w:rPr>
          <w:rFonts w:asciiTheme="minorHAnsi" w:hAnsiTheme="minorHAnsi"/>
          <w:b/>
          <w:bCs/>
          <w:sz w:val="24"/>
          <w:szCs w:val="24"/>
        </w:rPr>
        <w:t xml:space="preserve"> 202</w:t>
      </w:r>
      <w:r w:rsidR="00622286">
        <w:rPr>
          <w:rFonts w:asciiTheme="minorHAnsi" w:hAnsiTheme="minorHAnsi"/>
          <w:b/>
          <w:bCs/>
          <w:sz w:val="24"/>
          <w:szCs w:val="24"/>
        </w:rPr>
        <w:t>3</w:t>
      </w:r>
      <w:r w:rsidR="00CA6D44">
        <w:rPr>
          <w:rFonts w:asciiTheme="minorHAnsi" w:hAnsiTheme="minorHAnsi" w:hint="eastAsia"/>
          <w:b/>
          <w:bCs/>
          <w:sz w:val="24"/>
          <w:szCs w:val="24"/>
        </w:rPr>
        <w:t xml:space="preserve"> </w:t>
      </w:r>
      <w:r w:rsidRPr="00EE1581">
        <w:rPr>
          <w:rFonts w:asciiTheme="minorHAnsi" w:hAnsiTheme="minorHAnsi"/>
          <w:b/>
          <w:bCs/>
          <w:sz w:val="24"/>
          <w:szCs w:val="24"/>
        </w:rPr>
        <w:t xml:space="preserve">Admission by </w:t>
      </w:r>
      <w:r w:rsidR="009516A5" w:rsidRPr="00EE1581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EE1581">
        <w:rPr>
          <w:rFonts w:asciiTheme="minorHAnsi" w:hAnsiTheme="minorHAnsi"/>
          <w:b/>
          <w:bCs/>
          <w:sz w:val="24"/>
          <w:szCs w:val="24"/>
        </w:rPr>
        <w:t>)</w:t>
      </w:r>
    </w:p>
    <w:p w14:paraId="131B9332" w14:textId="77777777" w:rsidR="00061B0B" w:rsidRPr="0068583F" w:rsidRDefault="00061B0B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475"/>
        <w:gridCol w:w="1418"/>
        <w:gridCol w:w="255"/>
        <w:gridCol w:w="26"/>
        <w:gridCol w:w="287"/>
        <w:gridCol w:w="382"/>
        <w:gridCol w:w="402"/>
        <w:gridCol w:w="479"/>
        <w:gridCol w:w="362"/>
        <w:gridCol w:w="918"/>
      </w:tblGrid>
      <w:tr w:rsidR="00433737" w:rsidRPr="0068583F" w14:paraId="2A392341" w14:textId="77777777" w:rsidTr="00CA6D44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489" w:type="dxa"/>
            <w:gridSpan w:val="3"/>
          </w:tcPr>
          <w:p w14:paraId="7FD77B2D" w14:textId="311AEF6A" w:rsidR="00234673" w:rsidRPr="00CA6D44" w:rsidRDefault="00234673" w:rsidP="00CA6D4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673" w:type="dxa"/>
            <w:gridSpan w:val="2"/>
          </w:tcPr>
          <w:p w14:paraId="089D6A8E" w14:textId="77777777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68583F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2"/>
          </w:tcPr>
          <w:p w14:paraId="1585FDD4" w14:textId="1FF79253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433737" w:rsidRPr="0068583F" w14:paraId="7A695115" w14:textId="77777777" w:rsidTr="00CA6D44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409" w:type="dxa"/>
            <w:gridSpan w:val="4"/>
            <w:vAlign w:val="center"/>
          </w:tcPr>
          <w:p w14:paraId="3F9E87BE" w14:textId="4F13F432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68583F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2368" w:type="dxa"/>
            <w:gridSpan w:val="5"/>
            <w:vAlign w:val="center"/>
          </w:tcPr>
          <w:p w14:paraId="3FCA685A" w14:textId="3E16633B" w:rsidR="00234673" w:rsidRPr="0068583F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4"/>
            <w:vAlign w:val="center"/>
          </w:tcPr>
          <w:p w14:paraId="531226DA" w14:textId="57CD4D5E" w:rsidR="00234673" w:rsidRPr="0068583F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433737" w:rsidRPr="0068583F" w14:paraId="6893A4C4" w14:textId="77777777" w:rsidTr="00CA6D44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vAlign w:val="center"/>
          </w:tcPr>
          <w:p w14:paraId="2264A2C9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09C5BD82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0203D87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B595D" w:rsidRPr="0068583F" w14:paraId="460D1556" w14:textId="77777777" w:rsidTr="00DB595D">
        <w:trPr>
          <w:trHeight w:val="399"/>
        </w:trPr>
        <w:tc>
          <w:tcPr>
            <w:tcW w:w="2122" w:type="dxa"/>
            <w:gridSpan w:val="2"/>
          </w:tcPr>
          <w:p w14:paraId="5FC351AA" w14:textId="2BE57180" w:rsidR="00DB595D" w:rsidRPr="00DB595D" w:rsidRDefault="00DB595D" w:rsidP="00DB595D">
            <w:pPr>
              <w:spacing w:line="276" w:lineRule="auto"/>
              <w:jc w:val="left"/>
              <w:rPr>
                <w:rFonts w:asciiTheme="minorHAnsi" w:hAnsiTheme="minorHAnsi"/>
                <w:i/>
                <w:sz w:val="18"/>
                <w:szCs w:val="18"/>
              </w:rPr>
            </w:pPr>
            <w:r w:rsidRPr="00DB595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409" w:type="dxa"/>
            <w:gridSpan w:val="4"/>
            <w:vAlign w:val="center"/>
          </w:tcPr>
          <w:p w14:paraId="6320DDAB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7EE4CD12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2A9C3795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A193B" w:rsidRPr="0068583F" w14:paraId="74D39100" w14:textId="77777777" w:rsidTr="0089450C">
        <w:tc>
          <w:tcPr>
            <w:tcW w:w="2122" w:type="dxa"/>
            <w:gridSpan w:val="2"/>
          </w:tcPr>
          <w:p w14:paraId="68601BE8" w14:textId="77777777" w:rsidR="00BA193B" w:rsidRPr="0068583F" w:rsidRDefault="00BA193B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BA193B" w:rsidRPr="00104245" w:rsidRDefault="00BA193B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6938" w:type="dxa"/>
            <w:gridSpan w:val="13"/>
            <w:tcBorders>
              <w:bottom w:val="single" w:sz="4" w:space="0" w:color="auto"/>
            </w:tcBorders>
            <w:vAlign w:val="center"/>
          </w:tcPr>
          <w:p w14:paraId="01C16F32" w14:textId="25983DA2" w:rsidR="00BA193B" w:rsidRPr="0068583F" w:rsidRDefault="00BA193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/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/            (Age          )</w:t>
            </w:r>
          </w:p>
        </w:tc>
      </w:tr>
      <w:tr w:rsidR="00433737" w:rsidRPr="0068583F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68583F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S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433737" w:rsidRPr="0068583F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433737" w:rsidRPr="0068583F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68583F" w:rsidRPr="0068583F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68583F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0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68583F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134533AB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351C8348" w14:textId="0DAAD9DD" w:rsidR="00E663AA" w:rsidRPr="0068583F" w:rsidRDefault="00B90BF8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  <w:p w14:paraId="1A921D11" w14:textId="0B44031A" w:rsidR="00E663AA" w:rsidRPr="0068583F" w:rsidRDefault="18691311" w:rsidP="2C25E474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(Please select the type</w:t>
            </w:r>
            <w:r w:rsidR="1B903B40" w:rsidRPr="2C25E474">
              <w:rPr>
                <w:rFonts w:asciiTheme="minorHAnsi" w:hAnsiTheme="minorHAnsi"/>
                <w:sz w:val="12"/>
                <w:szCs w:val="12"/>
              </w:rPr>
              <w:t>(s)</w:t>
            </w:r>
            <w:r w:rsidRPr="2C25E474">
              <w:rPr>
                <w:rFonts w:asciiTheme="minorHAnsi" w:hAnsiTheme="minorHAnsi"/>
                <w:sz w:val="12"/>
                <w:szCs w:val="12"/>
              </w:rPr>
              <w:t xml:space="preserve"> of the English language proficiency test and provide the score and date of the test)</w:t>
            </w:r>
          </w:p>
        </w:tc>
        <w:tc>
          <w:tcPr>
            <w:tcW w:w="4395" w:type="dxa"/>
            <w:gridSpan w:val="8"/>
          </w:tcPr>
          <w:p w14:paraId="03DA5A3D" w14:textId="05AF7F7C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</w:tcPr>
          <w:p w14:paraId="7BEB1039" w14:textId="4982ED86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2"/>
          </w:tcPr>
          <w:p w14:paraId="7271CFFE" w14:textId="4B5FFD6E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433737" w:rsidRPr="0068583F" w14:paraId="5AF691D9" w14:textId="77777777" w:rsidTr="00CA6D44">
        <w:trPr>
          <w:trHeight w:val="439"/>
        </w:trPr>
        <w:tc>
          <w:tcPr>
            <w:tcW w:w="2122" w:type="dxa"/>
            <w:gridSpan w:val="2"/>
            <w:vMerge/>
          </w:tcPr>
          <w:p w14:paraId="39725FA0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64DDAC96" w14:textId="7751AF27" w:rsidR="00E663AA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TOEFL-iBT</w:t>
            </w:r>
          </w:p>
        </w:tc>
        <w:tc>
          <w:tcPr>
            <w:tcW w:w="1263" w:type="dxa"/>
            <w:gridSpan w:val="3"/>
          </w:tcPr>
          <w:p w14:paraId="2732D55A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</w:tcPr>
          <w:p w14:paraId="73CB57DC" w14:textId="3E7D381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397D298F" w14:textId="77777777" w:rsidTr="00D44139">
        <w:trPr>
          <w:trHeight w:val="403"/>
        </w:trPr>
        <w:tc>
          <w:tcPr>
            <w:tcW w:w="2122" w:type="dxa"/>
            <w:gridSpan w:val="2"/>
            <w:vMerge/>
          </w:tcPr>
          <w:p w14:paraId="22BE9EF5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1AC5FFB7" w14:textId="4B64B3B4" w:rsidR="00E663AA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TOEFL ITP</w:t>
            </w:r>
            <w:r w:rsidR="00CA6D44">
              <w:rPr>
                <w:rFonts w:asciiTheme="minorHAnsi" w:hAnsiTheme="minorHAnsi"/>
                <w:sz w:val="18"/>
                <w:szCs w:val="18"/>
              </w:rPr>
              <w:t>(held on Saturday, May 14, 2022)</w:t>
            </w:r>
          </w:p>
        </w:tc>
        <w:tc>
          <w:tcPr>
            <w:tcW w:w="1263" w:type="dxa"/>
            <w:gridSpan w:val="3"/>
            <w:tcBorders>
              <w:tr2bl w:val="single" w:sz="4" w:space="0" w:color="auto"/>
            </w:tcBorders>
          </w:tcPr>
          <w:p w14:paraId="38EFBCBD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</w:tcPr>
          <w:p w14:paraId="05E4E6F6" w14:textId="0D9F2BBE" w:rsidR="00E663AA" w:rsidRPr="0068583F" w:rsidRDefault="00D44139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May 14</w:t>
            </w:r>
          </w:p>
        </w:tc>
      </w:tr>
      <w:tr w:rsidR="0068583F" w:rsidRPr="0068583F" w14:paraId="58FD44B8" w14:textId="77777777" w:rsidTr="00CA6D44">
        <w:trPr>
          <w:trHeight w:val="235"/>
        </w:trPr>
        <w:tc>
          <w:tcPr>
            <w:tcW w:w="4531" w:type="dxa"/>
            <w:gridSpan w:val="6"/>
            <w:vAlign w:val="center"/>
          </w:tcPr>
          <w:p w14:paraId="1F2240E4" w14:textId="72ACED3C" w:rsidR="00065523" w:rsidRPr="0068583F" w:rsidRDefault="00F63A5C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529" w:type="dxa"/>
            <w:gridSpan w:val="9"/>
            <w:vAlign w:val="center"/>
          </w:tcPr>
          <w:p w14:paraId="6463854A" w14:textId="2ACEF8EA" w:rsidR="00065523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English</w:t>
            </w:r>
          </w:p>
        </w:tc>
      </w:tr>
      <w:tr w:rsidR="0068583F" w:rsidRPr="0068583F" w14:paraId="7F9558A3" w14:textId="77777777" w:rsidTr="00EE1581">
        <w:trPr>
          <w:trHeight w:val="1870"/>
        </w:trPr>
        <w:tc>
          <w:tcPr>
            <w:tcW w:w="2122" w:type="dxa"/>
            <w:gridSpan w:val="2"/>
            <w:vAlign w:val="center"/>
          </w:tcPr>
          <w:p w14:paraId="779EFCA2" w14:textId="33830BD9" w:rsidR="00E663AA" w:rsidRPr="0068583F" w:rsidRDefault="009516A5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Overview of </w:t>
            </w:r>
            <w:r w:rsidRPr="00EE1581">
              <w:rPr>
                <w:rFonts w:asciiTheme="minorHAnsi" w:hAnsiTheme="minorHAnsi"/>
                <w:sz w:val="18"/>
                <w:szCs w:val="18"/>
              </w:rPr>
              <w:t>Personal Merits</w:t>
            </w:r>
          </w:p>
          <w:p w14:paraId="7FD8BFD5" w14:textId="1150D673" w:rsidR="00E663AA" w:rsidRPr="0068583F" w:rsidRDefault="007912D7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</w:t>
            </w:r>
            <w:r w:rsidR="00196034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elect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</w:t>
            </w:r>
            <w:r w:rsidR="00912A7D"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that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</w:t>
            </w:r>
            <w:r w:rsidR="00212F55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elections allowed)</w:t>
            </w:r>
          </w:p>
        </w:tc>
        <w:tc>
          <w:tcPr>
            <w:tcW w:w="6938" w:type="dxa"/>
            <w:gridSpan w:val="13"/>
            <w:vAlign w:val="center"/>
          </w:tcPr>
          <w:p w14:paraId="4B91D626" w14:textId="4B099019" w:rsidR="002D55B7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Excellent academic performance (GPA) in the </w:t>
            </w:r>
            <w:r w:rsidR="001F62D1">
              <w:rPr>
                <w:rFonts w:asciiTheme="minorHAnsi" w:hAnsiTheme="minorHAnsi" w:cs="Times New Roman"/>
                <w:sz w:val="18"/>
                <w:szCs w:val="18"/>
              </w:rPr>
              <w:t>bachelor’s</w:t>
            </w:r>
            <w:r w:rsidR="00104245">
              <w:rPr>
                <w:rFonts w:asciiTheme="minorHAnsi" w:hAnsiTheme="minorHAnsi" w:cs="Times New Roman"/>
                <w:sz w:val="18"/>
                <w:szCs w:val="18"/>
              </w:rPr>
              <w:t xml:space="preserve"> programs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 and achievements in the desired field.</w:t>
            </w:r>
          </w:p>
          <w:p w14:paraId="34D148BF" w14:textId="5154ECAD" w:rsidR="002D55B7" w:rsidRPr="0068583F" w:rsidRDefault="69812B62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A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ctively engaged in research activities, such as presentations at academic 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>conference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 xml:space="preserve"> 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in the desired field.</w:t>
            </w:r>
          </w:p>
          <w:p w14:paraId="5BE0922A" w14:textId="420899EA" w:rsidR="002D55B7" w:rsidRPr="0068583F" w:rsidRDefault="002D55B7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Actively involved in </w:t>
            </w:r>
            <w:r w:rsidR="535EF5A7" w:rsidRPr="2C25E474">
              <w:rPr>
                <w:rFonts w:asciiTheme="minorHAnsi" w:hAnsiTheme="minorHAnsi" w:cs="Times New Roman"/>
                <w:sz w:val="18"/>
                <w:szCs w:val="18"/>
              </w:rPr>
              <w:t>creative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 activities in the desired field, such as participating in exhibitions, winning awards at public exhibitions or competitions, etc.</w:t>
            </w:r>
          </w:p>
          <w:p w14:paraId="6451DD73" w14:textId="1C55BC14" w:rsidR="0071680F" w:rsidRDefault="00BA193B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H</w:t>
            </w:r>
            <w:r w:rsidR="002D55B7" w:rsidRPr="0068583F">
              <w:rPr>
                <w:rFonts w:asciiTheme="minorHAnsi" w:hAnsiTheme="minorHAnsi" w:cs="Times New Roman"/>
                <w:sz w:val="18"/>
                <w:szCs w:val="18"/>
              </w:rPr>
              <w:t>ave made outstanding achievements for society in the relevant field.</w:t>
            </w:r>
          </w:p>
          <w:p w14:paraId="201D0749" w14:textId="15D47B09" w:rsidR="00BA193B" w:rsidRPr="0068583F" w:rsidRDefault="00BA193B" w:rsidP="00BA193B">
            <w:pPr>
              <w:pStyle w:val="a5"/>
              <w:spacing w:line="0" w:lineRule="atLeast"/>
              <w:ind w:leftChars="0" w:left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 w:hint="eastAsia"/>
                <w:sz w:val="18"/>
                <w:szCs w:val="18"/>
              </w:rPr>
              <w:t>(</w:t>
            </w:r>
            <w:r>
              <w:rPr>
                <w:rFonts w:asciiTheme="minorHAnsi" w:hAnsiTheme="minorHAnsi" w:cs="Times New Roman"/>
                <w:sz w:val="18"/>
                <w:szCs w:val="18"/>
              </w:rPr>
              <w:t>Not only for working adults)</w:t>
            </w:r>
          </w:p>
          <w:p w14:paraId="7D6750D8" w14:textId="5655881B" w:rsidR="00E663AA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Have </w:t>
            </w:r>
            <w:r w:rsidR="007D2E2E"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other 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appealing achievements, such as having qualifications to be a government-funded student.</w:t>
            </w:r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1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DB595D">
        <w:trPr>
          <w:trHeight w:val="289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DB595D">
        <w:trPr>
          <w:trHeight w:val="281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CA6D44">
        <w:trPr>
          <w:trHeight w:val="407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CA6D44">
        <w:trPr>
          <w:trHeight w:val="413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3"/>
          </w:tcPr>
          <w:p w14:paraId="1669E4C0" w14:textId="4132A865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(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)</w:t>
            </w:r>
          </w:p>
          <w:p w14:paraId="77795684" w14:textId="5F058384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3"/>
          </w:tcPr>
          <w:p w14:paraId="62AA4747" w14:textId="77777777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EE1581"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6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68583F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68583F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68583F">
        <w:rPr>
          <w:rFonts w:asciiTheme="minorHAnsi" w:hAnsiTheme="minorHAnsi"/>
        </w:rPr>
        <w:t>Do not fill in the fields marked with an asterisk (*).</w:t>
      </w:r>
    </w:p>
    <w:p w14:paraId="152A0B91" w14:textId="77777777" w:rsidR="00766B20" w:rsidRPr="0068583F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68583F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62078640" w14:textId="77777777" w:rsidR="00C6499D" w:rsidRPr="0068583F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68583F">
        <w:rPr>
          <w:rFonts w:asciiTheme="minorHAnsi" w:hAnsiTheme="minorHAnsi"/>
        </w:rPr>
        <w:t xml:space="preserve"> </w:t>
      </w:r>
      <w:r w:rsidRPr="0068583F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68583F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 xml:space="preserve">If any falsification is identified in the </w:t>
      </w:r>
      <w:r w:rsidR="001666F3" w:rsidRPr="0068583F">
        <w:rPr>
          <w:rFonts w:asciiTheme="minorHAnsi" w:hAnsiTheme="minorHAnsi" w:cs="Times New Roman"/>
        </w:rPr>
        <w:t>submitted</w:t>
      </w:r>
      <w:r w:rsidRPr="0068583F">
        <w:rPr>
          <w:rFonts w:asciiTheme="minorHAnsi" w:hAnsiTheme="minorHAnsi" w:cs="Times New Roman"/>
        </w:rPr>
        <w:t xml:space="preserve"> documents, admission will be revoked even </w:t>
      </w:r>
      <w:r w:rsidR="00397D07" w:rsidRPr="0068583F">
        <w:rPr>
          <w:rFonts w:asciiTheme="minorHAnsi" w:hAnsiTheme="minorHAnsi" w:cs="Times New Roman"/>
        </w:rPr>
        <w:t>after enrollment.</w:t>
      </w:r>
    </w:p>
    <w:p w14:paraId="0A627F2E" w14:textId="21639B8F" w:rsidR="0061720C" w:rsidRPr="0068583F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2C25E474">
        <w:rPr>
          <w:rFonts w:asciiTheme="minorHAnsi" w:hAnsiTheme="minorHAnsi"/>
        </w:rPr>
        <w:t>Division</w:t>
      </w:r>
      <w:r w:rsidRPr="2C25E474">
        <w:rPr>
          <w:rFonts w:asciiTheme="minorHAnsi" w:hAnsiTheme="minorHAnsi"/>
        </w:rPr>
        <w:t xml:space="preserve"> of the </w:t>
      </w:r>
      <w:r w:rsidR="1F610D26" w:rsidRPr="2C25E474">
        <w:rPr>
          <w:rFonts w:asciiTheme="minorHAnsi" w:hAnsiTheme="minorHAnsi"/>
        </w:rPr>
        <w:t>Administration</w:t>
      </w:r>
      <w:r w:rsidR="00397D07" w:rsidRPr="2C25E474">
        <w:rPr>
          <w:rFonts w:asciiTheme="minorHAnsi" w:hAnsiTheme="minorHAnsi"/>
        </w:rPr>
        <w:t xml:space="preserve"> Office</w:t>
      </w:r>
      <w:r w:rsidRPr="2C25E474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6C38E65" w14:textId="042749A1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="http://schemas.openxmlformats.org/drawingml/2006/main" xmlns:a14="http://schemas.microsoft.com/office/drawing/2010/main" xmlns:w16="http://schemas.microsoft.com/office/word/2018/wordml" xmlns:w16cex="http://schemas.microsoft.com/office/word/2018/wordml/cex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573A8A83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7509BF5A" w14:textId="0B9EBDCC" w:rsidR="00BA7F3F" w:rsidRPr="0068583F" w:rsidRDefault="00622286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>
        <w:rPr>
          <w:rFonts w:asciiTheme="minorHAnsi" w:hAnsiTheme="minorHAnsi"/>
          <w:sz w:val="24"/>
          <w:szCs w:val="24"/>
        </w:rPr>
        <w:t>2023</w:t>
      </w:r>
      <w:r w:rsidR="4E390079" w:rsidRPr="3A67A6FB">
        <w:rPr>
          <w:rFonts w:asciiTheme="minorHAnsi" w:hAnsiTheme="minorHAnsi"/>
          <w:sz w:val="24"/>
          <w:szCs w:val="24"/>
        </w:rPr>
        <w:t xml:space="preserve"> Master</w:t>
      </w:r>
      <w:r w:rsidR="709A4FDF" w:rsidRPr="3A67A6FB">
        <w:rPr>
          <w:rFonts w:asciiTheme="minorHAnsi" w:hAnsiTheme="minorHAnsi"/>
          <w:sz w:val="24"/>
          <w:szCs w:val="24"/>
        </w:rPr>
        <w:t>’</w:t>
      </w:r>
      <w:r w:rsidR="4E390079" w:rsidRPr="3A67A6FB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3F8AB28E" w:rsidR="00BA7F3F" w:rsidRPr="0068583F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</w:rPr>
        <w:t>(</w:t>
      </w:r>
      <w:r w:rsidR="00622286">
        <w:rPr>
          <w:rFonts w:asciiTheme="minorHAnsi" w:hAnsiTheme="minorHAnsi"/>
          <w:sz w:val="24"/>
          <w:szCs w:val="24"/>
        </w:rPr>
        <w:t>April</w:t>
      </w:r>
      <w:r w:rsidR="00CA6D44" w:rsidRPr="00CA6D44">
        <w:rPr>
          <w:rFonts w:asciiTheme="minorHAnsi" w:hAnsiTheme="minorHAnsi"/>
          <w:sz w:val="24"/>
          <w:szCs w:val="24"/>
        </w:rPr>
        <w:t xml:space="preserve"> 202</w:t>
      </w:r>
      <w:r w:rsidR="00622286">
        <w:rPr>
          <w:rFonts w:asciiTheme="minorHAnsi" w:hAnsiTheme="minorHAnsi"/>
          <w:sz w:val="24"/>
          <w:szCs w:val="24"/>
        </w:rPr>
        <w:t>3</w:t>
      </w:r>
      <w:r w:rsidR="00CA6D44" w:rsidRPr="00CA6D44">
        <w:rPr>
          <w:rFonts w:asciiTheme="minorHAnsi" w:hAnsiTheme="minorHAnsi"/>
          <w:sz w:val="24"/>
          <w:szCs w:val="24"/>
        </w:rPr>
        <w:t xml:space="preserve"> Admission </w:t>
      </w:r>
      <w:r w:rsidRPr="00EE1581">
        <w:rPr>
          <w:rFonts w:asciiTheme="minorHAnsi" w:hAnsiTheme="minorHAnsi"/>
          <w:sz w:val="24"/>
          <w:szCs w:val="24"/>
        </w:rPr>
        <w:t xml:space="preserve">by </w:t>
      </w:r>
      <w:r w:rsidR="009516A5" w:rsidRPr="00EE1581">
        <w:rPr>
          <w:rFonts w:asciiTheme="minorHAnsi" w:hAnsiTheme="minorHAnsi"/>
          <w:sz w:val="24"/>
          <w:szCs w:val="24"/>
        </w:rPr>
        <w:t>Personal Merits</w:t>
      </w:r>
      <w:r w:rsidRPr="00EE1581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68583F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68583F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2C25E474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68583F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Pr="0068583F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68583F">
        <w:rPr>
          <w:rFonts w:asciiTheme="minorHAnsi" w:hAnsiTheme="minorHAnsi"/>
          <w:sz w:val="24"/>
        </w:rPr>
        <w:t>)</w:t>
      </w:r>
    </w:p>
    <w:p w14:paraId="51FCA279" w14:textId="77777777" w:rsidR="00BA7F3F" w:rsidRPr="0068583F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BA7F3F" w:rsidRPr="0068583F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68583F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68583F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38CEF002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340B83E0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5"/>
        <w:gridCol w:w="1417"/>
        <w:gridCol w:w="1985"/>
      </w:tblGrid>
      <w:tr w:rsidR="00BA7F3F" w:rsidRPr="0068583F" w14:paraId="7907B31F" w14:textId="77777777" w:rsidTr="0025064C">
        <w:trPr>
          <w:trHeight w:val="525"/>
        </w:trPr>
        <w:tc>
          <w:tcPr>
            <w:tcW w:w="1355" w:type="dxa"/>
            <w:tcBorders>
              <w:tl2br w:val="single" w:sz="4" w:space="0" w:color="auto"/>
            </w:tcBorders>
          </w:tcPr>
          <w:p w14:paraId="523261A0" w14:textId="77777777" w:rsidR="00BA7F3F" w:rsidRPr="0068583F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68583F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0AF28FAE" w14:textId="2145BF8A" w:rsidR="00BA7F3F" w:rsidRPr="0068583F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985" w:type="dxa"/>
            <w:vAlign w:val="center"/>
          </w:tcPr>
          <w:p w14:paraId="167EB797" w14:textId="77777777" w:rsidR="00BA7F3F" w:rsidRPr="0068583F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77777777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B27AF4" w:rsidRPr="0068583F" w14:paraId="7AA4DEFE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4C3D6E15" w14:textId="1999265B" w:rsidR="00B27AF4" w:rsidRPr="0068583F" w:rsidRDefault="0025064C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J</w:t>
            </w: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une, 2022</w:t>
            </w:r>
          </w:p>
        </w:tc>
        <w:tc>
          <w:tcPr>
            <w:tcW w:w="1417" w:type="dxa"/>
            <w:vAlign w:val="center"/>
          </w:tcPr>
          <w:p w14:paraId="55A5CE59" w14:textId="77777777" w:rsidR="0025064C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eastAsia="ＭＳ ゴシック" w:hAnsiTheme="minorHAnsi" w:hint="eastAsia"/>
                <w:sz w:val="18"/>
                <w:szCs w:val="18"/>
              </w:rPr>
              <w:t>F</w:t>
            </w:r>
            <w:r>
              <w:rPr>
                <w:rFonts w:asciiTheme="minorHAnsi" w:eastAsia="ＭＳ ゴシック" w:hAnsiTheme="minorHAnsi"/>
                <w:sz w:val="18"/>
                <w:szCs w:val="18"/>
              </w:rPr>
              <w:t>irst round</w:t>
            </w:r>
          </w:p>
          <w:p w14:paraId="6BB4F7A3" w14:textId="0A15C4B9" w:rsidR="0025064C" w:rsidRPr="0068583F" w:rsidRDefault="00386001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eastAsia="ＭＳ ゴシック" w:hAnsiTheme="minorHAnsi"/>
                <w:sz w:val="18"/>
                <w:szCs w:val="18"/>
              </w:rPr>
              <w:t>s</w:t>
            </w:r>
            <w:r w:rsidR="0025064C" w:rsidRPr="0025064C">
              <w:rPr>
                <w:rFonts w:asciiTheme="minorHAnsi" w:eastAsia="ＭＳ ゴシック" w:hAnsiTheme="minorHAnsi"/>
                <w:sz w:val="18"/>
                <w:szCs w:val="18"/>
              </w:rPr>
              <w:t>creening of applications</w:t>
            </w:r>
          </w:p>
        </w:tc>
        <w:tc>
          <w:tcPr>
            <w:tcW w:w="1985" w:type="dxa"/>
            <w:vAlign w:val="center"/>
          </w:tcPr>
          <w:p w14:paraId="188D2A85" w14:textId="77777777" w:rsidR="00B27AF4" w:rsidRPr="0068583F" w:rsidRDefault="00B27AF4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A7F3F" w:rsidRPr="0068583F" w14:paraId="1FEBCF00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376F965C" w14:textId="1D1CDE70" w:rsidR="00BA7F3F" w:rsidRPr="0068583F" w:rsidRDefault="00B27AF4" w:rsidP="00B27AF4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Saturday</w:t>
            </w:r>
            <w:r w:rsidR="00BA7F3F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July 2</w:t>
            </w:r>
            <w:r w:rsidR="00BA7F3F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2</w:t>
            </w:r>
          </w:p>
        </w:tc>
        <w:tc>
          <w:tcPr>
            <w:tcW w:w="1417" w:type="dxa"/>
            <w:vAlign w:val="center"/>
          </w:tcPr>
          <w:p w14:paraId="445B0BC4" w14:textId="74DB4F46" w:rsidR="0025064C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eastAsia="ＭＳ ゴシック" w:hAnsiTheme="minorHAnsi" w:hint="eastAsia"/>
                <w:sz w:val="18"/>
                <w:szCs w:val="18"/>
              </w:rPr>
              <w:t>S</w:t>
            </w:r>
            <w:r>
              <w:rPr>
                <w:rFonts w:asciiTheme="minorHAnsi" w:eastAsia="ＭＳ ゴシック" w:hAnsiTheme="minorHAnsi"/>
                <w:sz w:val="18"/>
                <w:szCs w:val="18"/>
              </w:rPr>
              <w:t>econd round</w:t>
            </w:r>
            <w:r w:rsidR="00386001">
              <w:rPr>
                <w:rFonts w:asciiTheme="minorHAnsi" w:eastAsia="ＭＳ ゴシック" w:hAnsiTheme="minorHAnsi"/>
                <w:sz w:val="18"/>
                <w:szCs w:val="18"/>
              </w:rPr>
              <w:t xml:space="preserve"> screening</w:t>
            </w:r>
          </w:p>
          <w:p w14:paraId="4EE8290E" w14:textId="77777777" w:rsidR="00BA7F3F" w:rsidRPr="0068583F" w:rsidRDefault="00BA7F3F" w:rsidP="00386001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bookmarkStart w:id="0" w:name="_GoBack"/>
            <w:bookmarkEnd w:id="0"/>
            <w:r w:rsidRPr="0068583F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985" w:type="dxa"/>
            <w:vAlign w:val="center"/>
          </w:tcPr>
          <w:p w14:paraId="3B7BCB90" w14:textId="218F425B" w:rsidR="00BA7F3F" w:rsidRPr="0068583F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10:00</w:t>
            </w:r>
            <w:r w:rsidR="00621E84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18:00</w:t>
            </w:r>
          </w:p>
          <w:p w14:paraId="173D261C" w14:textId="7D3DA11F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The start time will be informed </w:t>
            </w:r>
            <w:r w:rsidR="00940090" w:rsidRPr="0068583F">
              <w:rPr>
                <w:rFonts w:asciiTheme="minorHAnsi" w:hAnsiTheme="minorHAnsi"/>
                <w:sz w:val="18"/>
                <w:szCs w:val="18"/>
              </w:rPr>
              <w:t xml:space="preserve">prior to </w:t>
            </w:r>
            <w:r w:rsidR="00F236AE" w:rsidRPr="0068583F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="00F236AE"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</w:t>
            </w:r>
            <w:r w:rsidR="0068583F"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 xml:space="preserve"> day</w:t>
            </w:r>
            <w:r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.</w:t>
            </w:r>
          </w:p>
        </w:tc>
      </w:tr>
    </w:tbl>
    <w:p w14:paraId="3470E9C6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68583F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68583F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D237267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265C013C" w14:textId="67585A9B" w:rsidR="00BA7F3F" w:rsidRPr="0068583F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2C25E474">
              <w:rPr>
                <w:rFonts w:ascii="Century" w:hAnsi="Century"/>
                <w:sz w:val="16"/>
                <w:szCs w:val="16"/>
              </w:rPr>
              <w:t>4</w:t>
            </w:r>
            <w:r w:rsidR="34B2776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4EC7E57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　</w:t>
      </w:r>
      <w:r w:rsidRPr="0068583F">
        <w:rPr>
          <w:sz w:val="18"/>
        </w:rPr>
        <w:t>[Note] You must have </w:t>
      </w:r>
      <w:r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Pr="006F1068">
        <w:rPr>
          <w:i/>
          <w:sz w:val="18"/>
        </w:rPr>
        <w:t> </w:t>
      </w:r>
      <w:r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Pr="006F1068">
        <w:rPr>
          <w:sz w:val="18"/>
        </w:rPr>
        <w:t>examinati</w:t>
      </w:r>
      <w:r w:rsidRPr="0068583F">
        <w:rPr>
          <w:sz w:val="18"/>
        </w:rPr>
        <w:t>on day</w:t>
      </w:r>
    </w:p>
    <w:p w14:paraId="5A0EE95F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997B89B" w14:textId="1E402BB4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202</w:t>
      </w:r>
      <w:r w:rsidR="00622286">
        <w:rPr>
          <w:rFonts w:asciiTheme="minorHAnsi" w:hAnsiTheme="minorHAnsi"/>
          <w:sz w:val="24"/>
          <w:lang w:eastAsia="zh-TW"/>
        </w:rPr>
        <w:t>3</w:t>
      </w:r>
      <w:r w:rsidRPr="0068583F">
        <w:rPr>
          <w:rFonts w:asciiTheme="minorHAnsi" w:hAnsiTheme="minorHAnsi"/>
          <w:sz w:val="24"/>
          <w:lang w:eastAsia="zh-TW"/>
        </w:rPr>
        <w:t xml:space="preserve"> Master</w:t>
      </w:r>
      <w:r w:rsidR="00313C42">
        <w:rPr>
          <w:rFonts w:asciiTheme="minorHAnsi" w:hAnsiTheme="minorHAnsi" w:cs="Arial"/>
          <w:sz w:val="24"/>
          <w:shd w:val="clear" w:color="auto" w:fill="FFFFFF"/>
        </w:rPr>
        <w:t>’</w:t>
      </w:r>
      <w:r w:rsidRPr="0068583F">
        <w:rPr>
          <w:rFonts w:asciiTheme="minorHAnsi" w:hAnsiTheme="minorHAnsi" w:cs="Arial"/>
          <w:sz w:val="24"/>
          <w:shd w:val="clear" w:color="auto" w:fill="FFFFFF"/>
        </w:rPr>
        <w:t>s</w:t>
      </w:r>
      <w:r w:rsidRPr="0068583F">
        <w:rPr>
          <w:rFonts w:asciiTheme="minorHAnsi" w:hAnsiTheme="minorHAnsi"/>
          <w:sz w:val="24"/>
          <w:lang w:eastAsia="zh-TW"/>
        </w:rPr>
        <w:t xml:space="preserve"> Program</w:t>
      </w:r>
      <w:r w:rsidR="00956075">
        <w:rPr>
          <w:rFonts w:asciiTheme="minorHAnsi" w:hAnsiTheme="minorHAnsi"/>
          <w:sz w:val="24"/>
          <w:lang w:eastAsia="zh-TW"/>
        </w:rPr>
        <w:t>,</w:t>
      </w:r>
      <w:r w:rsidRPr="0068583F">
        <w:rPr>
          <w:rFonts w:asciiTheme="minorHAnsi" w:hAnsiTheme="minorHAnsi"/>
          <w:sz w:val="24"/>
          <w:lang w:eastAsia="zh-TW"/>
        </w:rPr>
        <w:t xml:space="preserve"> Graduate School of Design</w:t>
      </w:r>
      <w:r w:rsidR="00956075">
        <w:rPr>
          <w:rFonts w:asciiTheme="minorHAnsi" w:hAnsiTheme="minorHAnsi"/>
          <w:sz w:val="24"/>
          <w:lang w:eastAsia="zh-TW"/>
        </w:rPr>
        <w:t>,</w:t>
      </w:r>
      <w:r w:rsidR="00956075" w:rsidRPr="00956075">
        <w:rPr>
          <w:rFonts w:asciiTheme="minorHAnsi" w:hAnsiTheme="minorHAnsi"/>
          <w:sz w:val="24"/>
          <w:lang w:eastAsia="zh-TW"/>
        </w:rPr>
        <w:t xml:space="preserve"> </w:t>
      </w:r>
      <w:r w:rsidR="00956075" w:rsidRPr="0068583F">
        <w:rPr>
          <w:rFonts w:asciiTheme="minorHAnsi" w:hAnsiTheme="minorHAnsi"/>
          <w:sz w:val="24"/>
          <w:lang w:eastAsia="zh-TW"/>
        </w:rPr>
        <w:t>Kyushu University</w:t>
      </w:r>
    </w:p>
    <w:p w14:paraId="6C91C8DB" w14:textId="1D8BE9BF" w:rsidR="00BA7F3F" w:rsidRPr="0068583F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</w:rPr>
        <w:t xml:space="preserve"> (</w:t>
      </w:r>
      <w:r w:rsidR="00622286">
        <w:rPr>
          <w:rFonts w:asciiTheme="minorHAnsi" w:hAnsiTheme="minorHAnsi"/>
          <w:sz w:val="24"/>
          <w:szCs w:val="24"/>
        </w:rPr>
        <w:t>April</w:t>
      </w:r>
      <w:r w:rsidR="00CA6D44" w:rsidRPr="00CA6D44">
        <w:rPr>
          <w:rFonts w:asciiTheme="minorHAnsi" w:hAnsiTheme="minorHAnsi"/>
          <w:sz w:val="24"/>
          <w:szCs w:val="24"/>
        </w:rPr>
        <w:t xml:space="preserve"> 202</w:t>
      </w:r>
      <w:r w:rsidR="00622286">
        <w:rPr>
          <w:rFonts w:asciiTheme="minorHAnsi" w:hAnsiTheme="minorHAnsi"/>
          <w:sz w:val="24"/>
          <w:szCs w:val="24"/>
        </w:rPr>
        <w:t>3</w:t>
      </w:r>
      <w:r w:rsidR="00CA6D44" w:rsidRPr="00CA6D44">
        <w:rPr>
          <w:rFonts w:asciiTheme="minorHAnsi" w:hAnsiTheme="minorHAnsi"/>
          <w:sz w:val="24"/>
          <w:szCs w:val="24"/>
        </w:rPr>
        <w:t xml:space="preserve"> </w:t>
      </w:r>
      <w:r w:rsidRPr="2C25E474">
        <w:rPr>
          <w:rFonts w:asciiTheme="minorHAnsi" w:hAnsiTheme="minorHAnsi"/>
          <w:sz w:val="24"/>
          <w:szCs w:val="24"/>
        </w:rPr>
        <w:t>Adm</w:t>
      </w:r>
      <w:r w:rsidRPr="00EE1581">
        <w:rPr>
          <w:rFonts w:asciiTheme="minorHAnsi" w:hAnsiTheme="minorHAnsi"/>
          <w:sz w:val="24"/>
          <w:szCs w:val="24"/>
        </w:rPr>
        <w:t xml:space="preserve">ission by </w:t>
      </w:r>
      <w:r w:rsidR="009516A5" w:rsidRPr="00EE1581">
        <w:rPr>
          <w:rFonts w:asciiTheme="minorHAnsi" w:hAnsiTheme="minorHAnsi"/>
          <w:sz w:val="24"/>
          <w:szCs w:val="24"/>
        </w:rPr>
        <w:t>Personal Merits</w:t>
      </w:r>
      <w:r w:rsidRPr="00EE1581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68583F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3BF8FBE9" w:rsidR="00BA7F3F" w:rsidRPr="0068583F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451C3478" w:rsidRPr="2C25E474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77DD06C9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68583F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68583F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631F7B4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61197872" w14:textId="39A9639E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>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68583F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68583F" w:rsidRDefault="00BA7F3F" w:rsidP="00BA7F3F">
      <w:pPr>
        <w:rPr>
          <w:rFonts w:asciiTheme="minorHAnsi" w:hAnsiTheme="minorHAnsi"/>
          <w:lang w:eastAsia="zh-TW"/>
        </w:rPr>
      </w:pPr>
    </w:p>
    <w:p w14:paraId="208A429E" w14:textId="34FA88FC" w:rsidR="004A4106" w:rsidRPr="0068583F" w:rsidRDefault="004A4106" w:rsidP="00CA6D44">
      <w:pPr>
        <w:rPr>
          <w:rFonts w:asciiTheme="minorHAnsi" w:hAnsiTheme="minorHAnsi"/>
        </w:rPr>
      </w:pP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1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1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403854FA" w:rsidR="00AE16A0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C20CF30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400A9E25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4CA87" w14:textId="6875918C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28065D72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0602B24F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CA1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25CE6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7582C95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308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749A5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52789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E80E8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6E1EB38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573804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B0BE92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2FC1EBD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1D33FA8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1832B1AB" w14:textId="03B41DC2" w:rsidR="00C54102" w:rsidRPr="0068583F" w:rsidRDefault="00C54102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9489A5D" w14:textId="58C83DA7" w:rsidR="00B24E1D" w:rsidRPr="0068583F" w:rsidRDefault="002D55B7" w:rsidP="2C25E474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 xml:space="preserve">Please list achievements that correspond to the application requirements (2) of the </w:t>
      </w:r>
      <w:r w:rsidR="003445CC" w:rsidRPr="00EE1581">
        <w:rPr>
          <w:rFonts w:asciiTheme="minorHAnsi" w:hAnsiTheme="minorHAnsi" w:cs="Times New Roman"/>
        </w:rPr>
        <w:t>a</w:t>
      </w:r>
      <w:r w:rsidR="007D2E2E" w:rsidRPr="00EE1581">
        <w:rPr>
          <w:rFonts w:asciiTheme="minorHAnsi" w:hAnsiTheme="minorHAnsi" w:cs="Times New Roman"/>
        </w:rPr>
        <w:t xml:space="preserve">dmission by </w:t>
      </w:r>
      <w:r w:rsidR="009516A5" w:rsidRPr="00EE1581">
        <w:rPr>
          <w:rFonts w:asciiTheme="minorHAnsi" w:hAnsiTheme="minorHAnsi" w:cs="Times New Roman"/>
        </w:rPr>
        <w:t>Personal Merits</w:t>
      </w:r>
      <w:r w:rsidR="007D2E2E" w:rsidRPr="00EE1581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7D2E2E" w:rsidRPr="00EE1581">
        <w:rPr>
          <w:rFonts w:asciiTheme="minorHAnsi" w:hAnsiTheme="minorHAnsi" w:cs="Times New Roman"/>
        </w:rPr>
        <w:t>page</w:t>
      </w:r>
      <w:r w:rsidRPr="00EE1581">
        <w:rPr>
          <w:rFonts w:asciiTheme="minorHAnsi" w:hAnsiTheme="minorHAnsi" w:cs="Times New Roman"/>
        </w:rPr>
        <w:t xml:space="preserve">. </w:t>
      </w:r>
      <w:r w:rsidR="003445CC" w:rsidRPr="00EE1581">
        <w:rPr>
          <w:rFonts w:asciiTheme="minorHAnsi" w:hAnsiTheme="minorHAnsi" w:cs="Times New Roman"/>
        </w:rPr>
        <w:t xml:space="preserve">The size of the table may be changed. You may delete items that are not applicable when listing your achievements. </w:t>
      </w:r>
      <w:r w:rsidRPr="00EE1581">
        <w:rPr>
          <w:rFonts w:asciiTheme="minorHAnsi" w:hAnsiTheme="minorHAnsi" w:cs="Times New Roman"/>
        </w:rPr>
        <w:t xml:space="preserve">Please be sure to attach proof of your achievements </w:t>
      </w:r>
      <w:r w:rsidR="00F218AB" w:rsidRPr="00EE1581">
        <w:rPr>
          <w:rFonts w:asciiTheme="minorHAnsi" w:hAnsiTheme="minorHAnsi"/>
        </w:rPr>
        <w:t>(</w:t>
      </w:r>
      <w:r w:rsidR="007D2E2E" w:rsidRPr="00EE1581">
        <w:rPr>
          <w:rFonts w:asciiTheme="minorHAnsi" w:hAnsiTheme="minorHAnsi"/>
        </w:rPr>
        <w:t>a</w:t>
      </w:r>
      <w:r w:rsidR="00F218AB" w:rsidRPr="00EE1581">
        <w:rPr>
          <w:rFonts w:asciiTheme="minorHAnsi" w:hAnsiTheme="minorHAnsi"/>
        </w:rPr>
        <w:t>ll attach</w:t>
      </w:r>
      <w:r w:rsidR="00F218AB" w:rsidRPr="2C25E474">
        <w:rPr>
          <w:rFonts w:asciiTheme="minorHAnsi" w:hAnsiTheme="minorHAnsi"/>
        </w:rPr>
        <w:t>ed documents should be</w:t>
      </w:r>
      <w:r w:rsidR="008A4117" w:rsidRPr="2C25E474">
        <w:rPr>
          <w:rFonts w:asciiTheme="minorHAnsi" w:hAnsiTheme="minorHAnsi"/>
        </w:rPr>
        <w:t xml:space="preserve"> printed in</w:t>
      </w:r>
      <w:r w:rsidR="00F218AB" w:rsidRPr="2C25E474">
        <w:rPr>
          <w:rFonts w:asciiTheme="minorHAnsi" w:hAnsiTheme="minorHAnsi"/>
        </w:rPr>
        <w:t xml:space="preserve"> A4 size). </w:t>
      </w:r>
      <w:r w:rsidR="78C2D03B" w:rsidRPr="2C25E474">
        <w:rPr>
          <w:rFonts w:asciiTheme="minorHAnsi" w:hAnsiTheme="minorHAnsi"/>
        </w:rPr>
        <w:t>N</w:t>
      </w:r>
      <w:r w:rsidR="00F218AB" w:rsidRPr="2C25E474">
        <w:rPr>
          <w:rFonts w:asciiTheme="minorHAnsi" w:hAnsiTheme="minorHAnsi"/>
        </w:rPr>
        <w:t xml:space="preserve">ote that you may be asked to submit new materials, </w:t>
      </w:r>
      <w:r w:rsidR="00D438A4" w:rsidRPr="2C25E474">
        <w:rPr>
          <w:rFonts w:asciiTheme="minorHAnsi" w:hAnsiTheme="minorHAnsi"/>
        </w:rPr>
        <w:t>works, after</w:t>
      </w:r>
      <w:r w:rsidR="00F218AB" w:rsidRPr="2C25E474">
        <w:rPr>
          <w:rFonts w:asciiTheme="minorHAnsi" w:hAnsiTheme="minorHAnsi"/>
        </w:rPr>
        <w:t xml:space="preserve"> you have submitted your application. </w:t>
      </w:r>
    </w:p>
    <w:p w14:paraId="287C70A8" w14:textId="77777777" w:rsidR="007D2E2E" w:rsidRPr="0068583F" w:rsidRDefault="007D2E2E" w:rsidP="00433737">
      <w:pPr>
        <w:spacing w:line="0" w:lineRule="atLeast"/>
        <w:rPr>
          <w:rFonts w:asciiTheme="minorHAnsi" w:hAnsiTheme="minorHAnsi" w:cs="Times New Roman"/>
        </w:rPr>
      </w:pPr>
    </w:p>
    <w:p w14:paraId="7C136C45" w14:textId="039E2395" w:rsidR="007D2E2E" w:rsidRPr="0068583F" w:rsidRDefault="007D2E2E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Fonts w:asciiTheme="minorHAnsi" w:hAnsiTheme="minorHAnsi" w:cs="Times New Roman"/>
          <w:b/>
          <w:bCs/>
        </w:rPr>
        <w:t xml:space="preserve">b. </w:t>
      </w:r>
      <w:r w:rsidR="1E8C42CF" w:rsidRPr="2C25E474">
        <w:rPr>
          <w:rFonts w:asciiTheme="minorHAnsi" w:hAnsiTheme="minorHAnsi" w:cs="Times New Roman"/>
          <w:b/>
          <w:bCs/>
        </w:rPr>
        <w:t>A</w:t>
      </w:r>
      <w:r w:rsidRPr="2C25E474">
        <w:rPr>
          <w:rFonts w:asciiTheme="minorHAnsi" w:hAnsiTheme="minorHAnsi" w:cs="Times New Roman"/>
          <w:b/>
          <w:bCs/>
        </w:rPr>
        <w:t xml:space="preserve">ctively engaged in research activities, such as presentations at academic </w:t>
      </w:r>
      <w:r w:rsidR="004D3005">
        <w:rPr>
          <w:rFonts w:asciiTheme="minorHAnsi" w:hAnsiTheme="minorHAnsi" w:cs="Times New Roman"/>
          <w:b/>
          <w:bCs/>
        </w:rPr>
        <w:t>conference</w:t>
      </w:r>
      <w:r w:rsidRPr="2C25E474">
        <w:rPr>
          <w:rFonts w:asciiTheme="minorHAnsi" w:hAnsiTheme="minorHAnsi" w:cs="Times New Roman"/>
          <w:b/>
          <w:bCs/>
        </w:rPr>
        <w:t>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3005"/>
        <w:gridCol w:w="1417"/>
        <w:gridCol w:w="1871"/>
        <w:gridCol w:w="1417"/>
        <w:gridCol w:w="1361"/>
      </w:tblGrid>
      <w:tr w:rsidR="00433737" w:rsidRPr="0068583F" w14:paraId="1519DCE9" w14:textId="77777777" w:rsidTr="2C25E474">
        <w:tc>
          <w:tcPr>
            <w:tcW w:w="3005" w:type="dxa"/>
            <w:vAlign w:val="center"/>
          </w:tcPr>
          <w:p w14:paraId="025F6CC9" w14:textId="20988BB3" w:rsidR="002D55B7" w:rsidRPr="0068583F" w:rsidRDefault="002D55B7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 xml:space="preserve">Publication or </w:t>
            </w:r>
            <w:r w:rsidR="00621E84">
              <w:rPr>
                <w:rFonts w:asciiTheme="minorHAnsi" w:hAnsiTheme="minorHAnsi" w:cs="Times New Roman"/>
                <w:sz w:val="18"/>
              </w:rPr>
              <w:t>P</w:t>
            </w:r>
            <w:r w:rsidRPr="0068583F">
              <w:rPr>
                <w:rFonts w:asciiTheme="minorHAnsi" w:hAnsiTheme="minorHAnsi" w:cs="Times New Roman"/>
                <w:sz w:val="18"/>
              </w:rPr>
              <w:t xml:space="preserve">resentation </w:t>
            </w:r>
            <w:r w:rsidR="00313C42">
              <w:rPr>
                <w:rFonts w:asciiTheme="minorHAnsi" w:hAnsiTheme="minorHAnsi" w:cs="Times New Roman"/>
                <w:sz w:val="18"/>
              </w:rPr>
              <w:t>T</w:t>
            </w:r>
            <w:r w:rsidRPr="0068583F">
              <w:rPr>
                <w:rFonts w:asciiTheme="minorHAnsi" w:hAnsiTheme="minorHAnsi" w:cs="Times New Roman"/>
                <w:sz w:val="18"/>
              </w:rPr>
              <w:t>itle</w:t>
            </w:r>
          </w:p>
        </w:tc>
        <w:tc>
          <w:tcPr>
            <w:tcW w:w="1417" w:type="dxa"/>
            <w:vAlign w:val="center"/>
          </w:tcPr>
          <w:p w14:paraId="21DD17A4" w14:textId="3DF000EE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71" w:type="dxa"/>
            <w:vAlign w:val="center"/>
          </w:tcPr>
          <w:p w14:paraId="39E0A009" w14:textId="779A9FD5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Name of Publishing Journal or</w:t>
            </w:r>
            <w:r w:rsidR="00313C42">
              <w:rPr>
                <w:rFonts w:asciiTheme="minorHAnsi" w:hAnsiTheme="minorHAnsi" w:cs="Times New Roman"/>
                <w:sz w:val="18"/>
              </w:rPr>
              <w:t xml:space="preserve"> Conference</w:t>
            </w:r>
          </w:p>
        </w:tc>
        <w:tc>
          <w:tcPr>
            <w:tcW w:w="1417" w:type="dxa"/>
            <w:vAlign w:val="center"/>
          </w:tcPr>
          <w:p w14:paraId="79683F40" w14:textId="1AFF0F72" w:rsidR="002D55B7" w:rsidRPr="0068583F" w:rsidRDefault="00621E84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-Author(s) and Co-Presenter</w:t>
            </w:r>
            <w:r w:rsidR="77AD4C8F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1C61BC6C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61" w:type="dxa"/>
            <w:vAlign w:val="center"/>
          </w:tcPr>
          <w:p w14:paraId="2F4F6D1E" w14:textId="7307A634" w:rsidR="002D55B7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5A6D88C3" w14:textId="77777777" w:rsidTr="00EE1581">
        <w:trPr>
          <w:trHeight w:val="804"/>
        </w:trPr>
        <w:tc>
          <w:tcPr>
            <w:tcW w:w="3005" w:type="dxa"/>
          </w:tcPr>
          <w:p w14:paraId="1C3C9549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5B37E5A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1" w:type="dxa"/>
          </w:tcPr>
          <w:p w14:paraId="0A7283E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663BD46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61" w:type="dxa"/>
          </w:tcPr>
          <w:p w14:paraId="2050E4F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0212A68" w14:textId="70937EF3" w:rsidR="002D55B7" w:rsidRPr="0068583F" w:rsidRDefault="002D55B7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 xml:space="preserve">*If it is </w:t>
      </w:r>
      <w:r w:rsidR="003445CC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an academic pa</w:t>
      </w: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per, please attach a reprint or a copy. If it is a presentation, please attach a document that confirms the date of presentation and a summary of the presentation.</w:t>
      </w:r>
    </w:p>
    <w:p w14:paraId="1D1B6EC7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63C39014" w14:textId="77777777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c.</w:t>
      </w:r>
      <w:r w:rsidR="007D2E2E" w:rsidRPr="0068583F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77"/>
        <w:gridCol w:w="1419"/>
        <w:gridCol w:w="1868"/>
        <w:gridCol w:w="1463"/>
        <w:gridCol w:w="1333"/>
      </w:tblGrid>
      <w:tr w:rsidR="00433737" w:rsidRPr="0068583F" w14:paraId="60D06AA3" w14:textId="77777777" w:rsidTr="2C25E474">
        <w:tc>
          <w:tcPr>
            <w:tcW w:w="3005" w:type="dxa"/>
            <w:vAlign w:val="center"/>
          </w:tcPr>
          <w:p w14:paraId="2C308603" w14:textId="4B25AF9C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428" w:type="dxa"/>
            <w:vAlign w:val="center"/>
          </w:tcPr>
          <w:p w14:paraId="5C91F48F" w14:textId="2A6FDC7D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75" w:type="dxa"/>
            <w:vAlign w:val="center"/>
          </w:tcPr>
          <w:p w14:paraId="665FF920" w14:textId="0CA94277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 xml:space="preserve">Name of Exhibition, Public Exhibition, Awarding Organization, </w:t>
            </w:r>
            <w:r>
              <w:rPr>
                <w:rFonts w:asciiTheme="minorHAnsi" w:hAnsiTheme="minorHAnsi" w:cs="Times New Roman"/>
                <w:sz w:val="18"/>
              </w:rPr>
              <w:t>e</w:t>
            </w:r>
            <w:r w:rsidRPr="00621E84">
              <w:rPr>
                <w:rFonts w:asciiTheme="minorHAnsi" w:hAnsiTheme="minorHAnsi" w:cs="Times New Roman"/>
                <w:sz w:val="18"/>
              </w:rPr>
              <w:t>tc.</w:t>
            </w:r>
          </w:p>
        </w:tc>
        <w:tc>
          <w:tcPr>
            <w:tcW w:w="1414" w:type="dxa"/>
            <w:vAlign w:val="center"/>
          </w:tcPr>
          <w:p w14:paraId="0AE51F0A" w14:textId="36F1C5A1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llaborator</w:t>
            </w:r>
            <w:r w:rsidR="272357E7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3996402D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38" w:type="dxa"/>
            <w:vAlign w:val="center"/>
          </w:tcPr>
          <w:p w14:paraId="12E47104" w14:textId="2847DB28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6F3CFCD2" w14:textId="77777777" w:rsidTr="00EE1581">
        <w:trPr>
          <w:trHeight w:val="1132"/>
        </w:trPr>
        <w:tc>
          <w:tcPr>
            <w:tcW w:w="3005" w:type="dxa"/>
          </w:tcPr>
          <w:p w14:paraId="3697D44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28" w:type="dxa"/>
          </w:tcPr>
          <w:p w14:paraId="79B81C5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5" w:type="dxa"/>
          </w:tcPr>
          <w:p w14:paraId="2724CA78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4" w:type="dxa"/>
          </w:tcPr>
          <w:p w14:paraId="4978175D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8" w:type="dxa"/>
          </w:tcPr>
          <w:p w14:paraId="1F25265A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7942B302" w14:textId="79BBC67B" w:rsidR="002D55B7" w:rsidRPr="0068583F" w:rsidRDefault="002D55B7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Please attach a copy of the award </w:t>
      </w:r>
      <w:r w:rsidR="00F236AE" w:rsidRPr="2C25E474">
        <w:rPr>
          <w:rFonts w:asciiTheme="minorHAnsi" w:eastAsiaTheme="minorEastAsia" w:hAnsiTheme="minorHAnsi" w:cs="Times New Roman"/>
          <w:sz w:val="18"/>
          <w:szCs w:val="18"/>
        </w:rPr>
        <w:t>letter, and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a document 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(copy of the presentation sheet</w:t>
      </w:r>
      <w:r w:rsidR="06A16A52" w:rsidRPr="2C25E474">
        <w:rPr>
          <w:rFonts w:asciiTheme="minorHAnsi" w:eastAsiaTheme="minorEastAsia" w:hAnsiTheme="minorHAnsi" w:cs="Times New Roman"/>
          <w:sz w:val="18"/>
          <w:szCs w:val="18"/>
        </w:rPr>
        <w:t>) that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shows the summary of the work.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In case of collaboration works, please specify </w:t>
      </w:r>
      <w:r w:rsidR="4B4DBA4B" w:rsidRPr="2C25E474">
        <w:rPr>
          <w:rFonts w:asciiTheme="minorHAnsi" w:eastAsiaTheme="minorEastAsia" w:hAnsiTheme="minorHAnsi" w:cs="Times New Roman"/>
          <w:sz w:val="18"/>
          <w:szCs w:val="18"/>
        </w:rPr>
        <w:t>your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role and contributions to the works</w:t>
      </w:r>
      <w:r w:rsidR="78EF4BF1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under “Remarks”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.</w:t>
      </w:r>
    </w:p>
    <w:p w14:paraId="58352965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6630E924" w14:textId="0C07FD41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d.</w:t>
      </w:r>
      <w:r w:rsidR="007D2E2E" w:rsidRPr="0068583F">
        <w:rPr>
          <w:rFonts w:asciiTheme="minorHAnsi" w:hAnsiTheme="minorHAnsi" w:cs="Times New Roman"/>
          <w:b/>
        </w:rPr>
        <w:t xml:space="preserve"> </w:t>
      </w:r>
      <w:r w:rsidR="00940090" w:rsidRPr="0068583F">
        <w:rPr>
          <w:rFonts w:asciiTheme="minorHAnsi" w:hAnsiTheme="minorHAnsi" w:cs="Times New Roman"/>
          <w:b/>
        </w:rPr>
        <w:t>W</w:t>
      </w:r>
      <w:r w:rsidR="007D2E2E" w:rsidRPr="0068583F">
        <w:rPr>
          <w:rFonts w:asciiTheme="minorHAnsi" w:hAnsiTheme="minorHAnsi" w:cs="Times New Roman"/>
          <w:b/>
        </w:rPr>
        <w:t>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36"/>
        <w:gridCol w:w="1383"/>
        <w:gridCol w:w="1842"/>
        <w:gridCol w:w="1602"/>
        <w:gridCol w:w="1297"/>
      </w:tblGrid>
      <w:tr w:rsidR="00433737" w:rsidRPr="0068583F" w14:paraId="2F336512" w14:textId="77777777" w:rsidTr="2C25E474">
        <w:tc>
          <w:tcPr>
            <w:tcW w:w="2936" w:type="dxa"/>
            <w:vAlign w:val="center"/>
          </w:tcPr>
          <w:p w14:paraId="7DBDA91B" w14:textId="266E9227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Style w:val="eop"/>
                <w:rFonts w:asciiTheme="minorHAnsi" w:eastAsiaTheme="majorEastAsia" w:hAnsiTheme="minorHAnsi"/>
                <w:sz w:val="18"/>
                <w:szCs w:val="18"/>
              </w:rPr>
              <w:t> 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Titles of </w:t>
            </w:r>
            <w:r w:rsidR="7302B9C3"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/ Projects</w:t>
            </w:r>
          </w:p>
        </w:tc>
        <w:tc>
          <w:tcPr>
            <w:tcW w:w="1383" w:type="dxa"/>
            <w:vAlign w:val="center"/>
          </w:tcPr>
          <w:p w14:paraId="700D7641" w14:textId="1B8ACABB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21E84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4F7E88C8" w14:textId="1678E20C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44525385" w14:textId="72C7EDBA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55B009E" w14:textId="3F883DEB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433737" w:rsidRPr="0068583F" w14:paraId="477A66A4" w14:textId="77777777" w:rsidTr="00EE1581">
        <w:trPr>
          <w:trHeight w:val="918"/>
        </w:trPr>
        <w:tc>
          <w:tcPr>
            <w:tcW w:w="2936" w:type="dxa"/>
          </w:tcPr>
          <w:p w14:paraId="61B93BCE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83" w:type="dxa"/>
          </w:tcPr>
          <w:p w14:paraId="1A3826A1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772EAB54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46FA23C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59AFC737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06CC84AB" w14:textId="7F768A19" w:rsidR="002D55B7" w:rsidRPr="0068583F" w:rsidRDefault="45B50FE9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 </w:t>
      </w:r>
      <w:r w:rsidR="002D55B7" w:rsidRPr="2C25E474">
        <w:rPr>
          <w:rFonts w:asciiTheme="minorHAnsi" w:eastAsiaTheme="minorEastAsia" w:hAnsiTheme="minorHAnsi" w:cs="Times New Roman"/>
          <w:sz w:val="18"/>
          <w:szCs w:val="18"/>
        </w:rPr>
        <w:t>If you are a working adult and are listing your achievements at work, please attach a certificate of employment.</w:t>
      </w:r>
    </w:p>
    <w:p w14:paraId="346C82B5" w14:textId="77777777" w:rsidR="00446590" w:rsidRPr="0068583F" w:rsidRDefault="00446590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5B33C1D0" w14:textId="43108185" w:rsidR="007D2E2E" w:rsidRPr="0068583F" w:rsidRDefault="00B24E1D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Style w:val="normaltextrun"/>
          <w:rFonts w:asciiTheme="minorHAnsi" w:eastAsiaTheme="majorEastAsia" w:hAnsiTheme="minorHAnsi"/>
          <w:b/>
          <w:bCs/>
        </w:rPr>
        <w:t>e.</w:t>
      </w:r>
      <w:r w:rsidR="007D2E2E" w:rsidRPr="2C25E474">
        <w:rPr>
          <w:rFonts w:asciiTheme="minorHAnsi" w:hAnsiTheme="minorHAnsi" w:cs="Times New Roman"/>
          <w:b/>
          <w:bCs/>
        </w:rPr>
        <w:t xml:space="preserve"> Have other appealing achievements, such as having qualifications to be a government-funded studen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3737" w:rsidRPr="0068583F" w14:paraId="354FBC34" w14:textId="77777777" w:rsidTr="00EE1581">
        <w:trPr>
          <w:trHeight w:val="1218"/>
        </w:trPr>
        <w:tc>
          <w:tcPr>
            <w:tcW w:w="9060" w:type="dxa"/>
          </w:tcPr>
          <w:p w14:paraId="30D9F9C5" w14:textId="05104C60" w:rsidR="00B24E1D" w:rsidRPr="0068583F" w:rsidRDefault="00B24E1D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Style w:val="eop"/>
                <w:rFonts w:asciiTheme="minorHAnsi" w:hAnsiTheme="minorHAnsi"/>
              </w:rPr>
              <w:t> </w:t>
            </w:r>
            <w:r w:rsidR="40516644" w:rsidRPr="2C25E474">
              <w:rPr>
                <w:rFonts w:asciiTheme="minorHAnsi" w:hAnsiTheme="minorHAnsi"/>
                <w:sz w:val="18"/>
                <w:szCs w:val="18"/>
              </w:rPr>
              <w:t xml:space="preserve">Summary of </w:t>
            </w:r>
            <w:r w:rsidR="6C9C235F" w:rsidRPr="2C25E474">
              <w:rPr>
                <w:rFonts w:asciiTheme="minorHAnsi" w:hAnsiTheme="minorHAnsi"/>
                <w:sz w:val="18"/>
                <w:szCs w:val="18"/>
              </w:rPr>
              <w:t>achievements</w:t>
            </w:r>
          </w:p>
        </w:tc>
      </w:tr>
    </w:tbl>
    <w:p w14:paraId="10A75638" w14:textId="740CB951" w:rsidR="1C783D70" w:rsidRDefault="1C783D70" w:rsidP="2C25E474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>*Please attach a proof of document that shows your appealing achievements, such as having qualifications to be a government-funded student.</w:t>
      </w:r>
    </w:p>
    <w:p w14:paraId="7F520BA0" w14:textId="5D238EDC" w:rsidR="004A4106" w:rsidRPr="0068583F" w:rsidRDefault="004A4106" w:rsidP="004A4106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</w:t>
      </w:r>
      <w:r w:rsidR="00940090" w:rsidRPr="0068583F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 xml:space="preserve">) 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25F7B79B" w:rsidR="004A4106" w:rsidRPr="0068583F" w:rsidRDefault="004A4106" w:rsidP="00CA6D44">
      <w:pPr>
        <w:spacing w:line="360" w:lineRule="auto"/>
        <w:ind w:firstLineChars="100" w:firstLine="21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>s Program of Graduate School of De</w:t>
      </w:r>
      <w:r w:rsidR="00DC208F">
        <w:rPr>
          <w:rFonts w:asciiTheme="minorHAnsi" w:hAnsiTheme="minorHAnsi"/>
          <w:sz w:val="21"/>
          <w:szCs w:val="21"/>
        </w:rPr>
        <w:t>si</w:t>
      </w:r>
      <w:r w:rsidR="00622286">
        <w:rPr>
          <w:rFonts w:asciiTheme="minorHAnsi" w:hAnsiTheme="minorHAnsi"/>
          <w:sz w:val="21"/>
          <w:szCs w:val="21"/>
        </w:rPr>
        <w:t>gn at Kyushu University (April</w:t>
      </w:r>
      <w:r w:rsidRPr="3A67A6FB">
        <w:rPr>
          <w:rFonts w:asciiTheme="minorHAnsi" w:hAnsiTheme="minorHAnsi"/>
          <w:sz w:val="21"/>
          <w:szCs w:val="21"/>
        </w:rPr>
        <w:t xml:space="preserve"> 202</w:t>
      </w:r>
      <w:r w:rsidR="00622286">
        <w:rPr>
          <w:rFonts w:asciiTheme="minorHAnsi" w:hAnsiTheme="minorHAnsi"/>
          <w:sz w:val="21"/>
          <w:szCs w:val="21"/>
        </w:rPr>
        <w:t>3</w:t>
      </w:r>
      <w:r w:rsidRPr="3A67A6FB">
        <w:rPr>
          <w:rFonts w:asciiTheme="minorHAnsi" w:hAnsiTheme="minorHAnsi"/>
          <w:sz w:val="21"/>
          <w:szCs w:val="21"/>
        </w:rPr>
        <w:t xml:space="preserve"> Admission) if I am </w:t>
      </w:r>
      <w:r w:rsidR="00912A7D" w:rsidRPr="3A67A6FB">
        <w:rPr>
          <w:rFonts w:asciiTheme="minorHAnsi" w:hAnsiTheme="minorHAnsi"/>
          <w:sz w:val="21"/>
          <w:szCs w:val="21"/>
        </w:rPr>
        <w:t>admitted</w:t>
      </w:r>
      <w:r w:rsidRPr="3A67A6FB">
        <w:rPr>
          <w:rFonts w:asciiTheme="minorHAnsi" w:hAnsiTheme="minorHAnsi"/>
          <w:sz w:val="21"/>
          <w:szCs w:val="21"/>
        </w:rPr>
        <w:t xml:space="preserve"> through </w:t>
      </w:r>
      <w:r w:rsidR="009516A5" w:rsidRPr="3A67A6FB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3A67A6FB">
        <w:rPr>
          <w:rFonts w:asciiTheme="minorHAnsi" w:hAnsiTheme="minorHAnsi"/>
          <w:sz w:val="21"/>
          <w:szCs w:val="21"/>
        </w:rPr>
        <w:t xml:space="preserve">dmission </w:t>
      </w:r>
      <w:r w:rsidRPr="3A67A6FB">
        <w:rPr>
          <w:rFonts w:asciiTheme="minorHAnsi" w:hAnsiTheme="minorHAnsi"/>
          <w:sz w:val="21"/>
          <w:szCs w:val="21"/>
        </w:rPr>
        <w:t xml:space="preserve">by </w:t>
      </w:r>
      <w:r w:rsidR="009516A5" w:rsidRPr="3A67A6FB">
        <w:rPr>
          <w:rFonts w:asciiTheme="minorHAnsi" w:hAnsiTheme="minorHAnsi"/>
          <w:sz w:val="21"/>
          <w:szCs w:val="21"/>
        </w:rPr>
        <w:t>Personal Merits</w:t>
      </w:r>
      <w:r w:rsidR="00622286">
        <w:rPr>
          <w:rFonts w:asciiTheme="minorHAnsi" w:hAnsiTheme="minorHAnsi"/>
          <w:sz w:val="21"/>
          <w:szCs w:val="21"/>
        </w:rPr>
        <w:t xml:space="preserve"> of the year 2023</w:t>
      </w:r>
      <w:r w:rsidRPr="3A67A6FB">
        <w:rPr>
          <w:rFonts w:asciiTheme="minorHAnsi" w:hAnsiTheme="minorHAnsi"/>
          <w:sz w:val="21"/>
          <w:szCs w:val="21"/>
        </w:rPr>
        <w:t xml:space="preserve">. </w:t>
      </w:r>
    </w:p>
    <w:p w14:paraId="281779EB" w14:textId="77777777" w:rsidR="004A4106" w:rsidRPr="0068583F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87217D3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7B304F1D" w14:textId="12F47F8A" w:rsidR="004A4106" w:rsidRPr="0068583F" w:rsidRDefault="004A4106" w:rsidP="004A4106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</w:t>
      </w:r>
      <w:r w:rsidR="00940090" w:rsidRPr="0068583F">
        <w:rPr>
          <w:rFonts w:asciiTheme="minorHAnsi" w:hAnsiTheme="minorHAnsi"/>
        </w:rPr>
        <w:t>8</w:t>
      </w:r>
      <w:r w:rsidRPr="0068583F">
        <w:rPr>
          <w:rFonts w:asciiTheme="minorHAnsi" w:hAnsiTheme="minorHAnsi"/>
        </w:rPr>
        <w:t xml:space="preserve">) </w:t>
      </w:r>
    </w:p>
    <w:p w14:paraId="5881FAED" w14:textId="77777777" w:rsidR="004A4106" w:rsidRPr="0068583F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4F7A4302" w14:textId="25AA8DC8" w:rsidR="004A4106" w:rsidRPr="0068583F" w:rsidRDefault="004A4106" w:rsidP="004A4106">
      <w:pPr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Please </w:t>
      </w:r>
      <w:r w:rsidR="00956075">
        <w:rPr>
          <w:rFonts w:asciiTheme="minorHAnsi" w:hAnsiTheme="minorHAnsi"/>
          <w:szCs w:val="21"/>
        </w:rPr>
        <w:t xml:space="preserve">correctly </w:t>
      </w:r>
      <w:r w:rsidRPr="0068583F">
        <w:rPr>
          <w:rFonts w:asciiTheme="minorHAnsi" w:hAnsiTheme="minorHAnsi"/>
          <w:szCs w:val="21"/>
        </w:rPr>
        <w:t xml:space="preserve">fill out the following labels below.  </w:t>
      </w:r>
    </w:p>
    <w:p w14:paraId="0C8F77FE" w14:textId="77777777" w:rsidR="004A4106" w:rsidRPr="0068583F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8A97169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400"/>
                <wp:effectExtent l="0" t="0" r="9525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316C459C" id="Rectangle 2" o:spid="_x0000_s1026" style="position:absolute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ceQIAAPo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" filled="f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8020514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1D2868A4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458BA11" w14:textId="5EECDADF" w:rsidR="004A4106" w:rsidRPr="0068583F" w:rsidRDefault="004A4106" w:rsidP="00DC208F">
      <w:pPr>
        <w:rPr>
          <w:rFonts w:asciiTheme="minorHAnsi" w:eastAsia="ＭＳ ゴシック" w:hAnsiTheme="minorHAnsi"/>
          <w:szCs w:val="21"/>
          <w:lang w:eastAsia="zh-TW"/>
        </w:rPr>
      </w:pPr>
      <w:r w:rsidRPr="0068583F">
        <w:rPr>
          <w:rFonts w:asciiTheme="minorHAnsi" w:eastAsia="ＭＳ ゴシック" w:hAnsiTheme="minorHAnsi"/>
          <w:szCs w:val="21"/>
        </w:rPr>
        <w:t xml:space="preserve">　</w:t>
      </w:r>
    </w:p>
    <w:p w14:paraId="37C33FB2" w14:textId="77777777" w:rsidR="00DC208F" w:rsidRDefault="00DC208F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4AE6DC97" w14:textId="3C9E20D9" w:rsidR="004A4106" w:rsidRPr="00DC208F" w:rsidRDefault="00DC208F" w:rsidP="004A410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622286">
        <w:rPr>
          <w:rFonts w:asciiTheme="minorHAnsi" w:eastAsia="ＭＳ ゴシック" w:hAnsiTheme="minorHAnsi"/>
          <w:szCs w:val="21"/>
        </w:rPr>
        <w:t>April</w:t>
      </w:r>
      <w:r>
        <w:rPr>
          <w:rFonts w:asciiTheme="minorHAnsi" w:eastAsia="ＭＳ ゴシック" w:hAnsiTheme="minorHAnsi"/>
          <w:szCs w:val="21"/>
        </w:rPr>
        <w:t xml:space="preserve"> 202</w:t>
      </w:r>
      <w:r w:rsidR="00622286">
        <w:rPr>
          <w:rFonts w:asciiTheme="minorHAnsi" w:eastAsia="ＭＳ ゴシック" w:hAnsiTheme="minorHAnsi"/>
          <w:szCs w:val="21"/>
        </w:rPr>
        <w:t>3</w:t>
      </w:r>
      <w:r>
        <w:rPr>
          <w:rFonts w:asciiTheme="minorHAnsi" w:eastAsia="ＭＳ ゴシック" w:hAnsiTheme="minorHAnsi"/>
          <w:szCs w:val="21"/>
        </w:rPr>
        <w:t xml:space="preserve"> Admission 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53946164" w14:textId="6E0682CB" w:rsidR="004A4106" w:rsidRPr="00DC208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="http://schemas.openxmlformats.org/drawingml/2006/main" xmlns:a14="http://schemas.microsoft.com/office/drawing/2010/main" xmlns:w16="http://schemas.microsoft.com/office/word/2018/wordml" xmlns:w16cex="http://schemas.microsoft.com/office/word/2018/wordml/cex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7777777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4591D293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/</w:t>
      </w:r>
      <w:r w:rsidRPr="2C25E474">
        <w:rPr>
          <w:rFonts w:asciiTheme="minorHAnsi" w:eastAsia="ＭＳ ゴシック" w:hAnsiTheme="minorHAnsi"/>
        </w:rPr>
        <w:t xml:space="preserve">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76C1089" w14:textId="77777777" w:rsidR="00DC208F" w:rsidRDefault="00DC208F" w:rsidP="00DC208F">
      <w:pPr>
        <w:rPr>
          <w:rFonts w:asciiTheme="minorHAnsi" w:eastAsia="ＭＳ ゴシック" w:hAnsiTheme="minorHAnsi"/>
          <w:szCs w:val="21"/>
          <w:lang w:eastAsia="zh-TW"/>
        </w:rPr>
      </w:pPr>
    </w:p>
    <w:p w14:paraId="146B5EA4" w14:textId="77777777" w:rsidR="00622286" w:rsidRPr="00DC208F" w:rsidRDefault="00622286" w:rsidP="0062228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>
        <w:rPr>
          <w:rFonts w:asciiTheme="minorHAnsi" w:eastAsia="ＭＳ ゴシック" w:hAnsiTheme="minorHAnsi"/>
          <w:szCs w:val="21"/>
        </w:rPr>
        <w:t>April 2023 Admission by Personal Merits</w:t>
      </w:r>
    </w:p>
    <w:p w14:paraId="5D71879A" w14:textId="57C75096" w:rsidR="00DC208F" w:rsidRPr="00622286" w:rsidRDefault="00DC208F" w:rsidP="00DC208F">
      <w:pPr>
        <w:rPr>
          <w:rFonts w:asciiTheme="minorHAnsi" w:eastAsia="PMingLiU" w:hAnsiTheme="minorHAnsi"/>
          <w:szCs w:val="21"/>
        </w:rPr>
      </w:pPr>
    </w:p>
    <w:p w14:paraId="64D0DFE3" w14:textId="77777777" w:rsidR="004A4106" w:rsidRPr="00DC208F" w:rsidRDefault="004A4106" w:rsidP="00DC208F">
      <w:pPr>
        <w:rPr>
          <w:rFonts w:asciiTheme="minorHAnsi" w:eastAsia="PMingLiU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12FA1D18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t>(A</w:t>
      </w:r>
      <w:r w:rsidRPr="0068583F">
        <w:rPr>
          <w:rFonts w:asciiTheme="minorHAnsi" w:hAnsiTheme="minorHAnsi"/>
        </w:rPr>
        <w:t xml:space="preserve">ppendix </w:t>
      </w:r>
      <w:r w:rsidR="00940090" w:rsidRPr="0068583F">
        <w:rPr>
          <w:rFonts w:asciiTheme="minorHAnsi" w:hAnsiTheme="minorHAnsi"/>
        </w:rPr>
        <w:t>9</w:t>
      </w:r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560FC9ED" w:rsidR="00C20F03" w:rsidRPr="0068583F" w:rsidRDefault="00622286" w:rsidP="3A67A6FB">
      <w:pPr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2023</w:t>
      </w:r>
      <w:r w:rsidR="00C20F03" w:rsidRPr="3A67A6FB">
        <w:rPr>
          <w:rFonts w:asciiTheme="minorHAnsi" w:hAnsiTheme="minorHAnsi"/>
          <w:sz w:val="24"/>
          <w:szCs w:val="24"/>
        </w:rPr>
        <w:t xml:space="preserve"> Master</w:t>
      </w:r>
      <w:r w:rsidR="7F85DF6D" w:rsidRPr="3A67A6FB">
        <w:rPr>
          <w:rFonts w:asciiTheme="minorHAnsi" w:hAnsiTheme="minorHAnsi"/>
          <w:sz w:val="24"/>
          <w:szCs w:val="24"/>
        </w:rPr>
        <w:t>’</w:t>
      </w:r>
      <w:r w:rsidR="00C20F03"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2C25E474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7A4BEE66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2" w:hangingChars="1036" w:hanging="1866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3600573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461F14F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7F6B3536" w14:textId="77777777" w:rsidR="00134734" w:rsidRDefault="00134734" w:rsidP="00134734">
      <w:pPr>
        <w:pStyle w:val="1"/>
        <w:spacing w:before="44"/>
        <w:ind w:left="185"/>
        <w:rPr>
          <w:rFonts w:asciiTheme="minorHAnsi" w:eastAsia="ＭＳ Ｐゴシック" w:hAnsiTheme="minorHAnsi"/>
          <w:sz w:val="22"/>
        </w:rPr>
      </w:pPr>
      <w:r w:rsidRPr="002F34A3">
        <w:rPr>
          <w:rFonts w:asciiTheme="minorHAnsi" w:eastAsia="ＭＳ Ｐゴシック" w:hAnsiTheme="minorHAnsi" w:hint="eastAsia"/>
          <w:sz w:val="26"/>
          <w:szCs w:val="26"/>
        </w:rPr>
        <w:t>T</w:t>
      </w:r>
      <w:r w:rsidRPr="002F34A3">
        <w:rPr>
          <w:rFonts w:asciiTheme="minorHAnsi" w:eastAsia="ＭＳ Ｐゴシック" w:hAnsiTheme="minorHAnsi"/>
          <w:sz w:val="26"/>
          <w:szCs w:val="26"/>
        </w:rPr>
        <w:t>OEFL ITP organized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by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the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School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of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Design,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Kyushu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University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>
        <w:rPr>
          <w:rFonts w:asciiTheme="minorHAnsi" w:eastAsia="ＭＳ Ｐゴシック" w:hAnsiTheme="minorHAnsi" w:hint="eastAsia"/>
          <w:sz w:val="28"/>
        </w:rPr>
        <w:t>A</w:t>
      </w:r>
      <w:r>
        <w:rPr>
          <w:rFonts w:asciiTheme="minorHAnsi" w:eastAsia="ＭＳ Ｐゴシック" w:hAnsiTheme="minorHAnsi"/>
          <w:sz w:val="28"/>
        </w:rPr>
        <w:t>pplication Form</w:t>
      </w:r>
      <w:r>
        <w:rPr>
          <w:rFonts w:asciiTheme="minorHAnsi" w:eastAsia="ＭＳ Ｐゴシック" w:hAnsiTheme="minorHAnsi"/>
          <w:sz w:val="28"/>
        </w:rPr>
        <w:t xml:space="preserve">　　　　　　　</w:t>
      </w:r>
      <w:r w:rsidRPr="00DB595D">
        <w:rPr>
          <w:rFonts w:asciiTheme="minorHAnsi" w:eastAsia="ＭＳ Ｐゴシック" w:hAnsiTheme="minorHAnsi"/>
          <w:sz w:val="22"/>
        </w:rPr>
        <w:t>（</w:t>
      </w:r>
      <w:r w:rsidRPr="00DB595D">
        <w:rPr>
          <w:rFonts w:asciiTheme="minorHAnsi" w:eastAsia="ＭＳ Ｐゴシック" w:hAnsiTheme="minorHAnsi"/>
          <w:sz w:val="22"/>
        </w:rPr>
        <w:t>TOEFL</w:t>
      </w:r>
      <w:r w:rsidRPr="00DB595D">
        <w:rPr>
          <w:rFonts w:asciiTheme="minorHAnsi" w:eastAsia="ＭＳ Ｐゴシック" w:hAnsiTheme="minorHAnsi"/>
          <w:spacing w:val="-3"/>
          <w:sz w:val="22"/>
        </w:rPr>
        <w:t xml:space="preserve"> </w:t>
      </w:r>
      <w:r w:rsidRPr="00DB595D">
        <w:rPr>
          <w:rFonts w:asciiTheme="minorHAnsi" w:eastAsia="ＭＳ Ｐゴシック" w:hAnsiTheme="minorHAnsi"/>
          <w:sz w:val="22"/>
        </w:rPr>
        <w:t>ITP held on Saturday, May 14,2022</w:t>
      </w:r>
      <w:r w:rsidRPr="00DB595D">
        <w:rPr>
          <w:rFonts w:asciiTheme="minorHAnsi" w:eastAsia="ＭＳ Ｐゴシック" w:hAnsiTheme="minorHAnsi"/>
          <w:sz w:val="22"/>
        </w:rPr>
        <w:t>）</w:t>
      </w:r>
    </w:p>
    <w:p w14:paraId="4EE55C1E" w14:textId="77777777" w:rsidR="00134734" w:rsidRPr="00807AD2" w:rsidRDefault="00134734" w:rsidP="00134734"/>
    <w:tbl>
      <w:tblPr>
        <w:tblStyle w:val="TableNormal1"/>
        <w:tblW w:w="9028" w:type="dxa"/>
        <w:tblInd w:w="1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2"/>
        <w:gridCol w:w="2448"/>
        <w:gridCol w:w="6091"/>
        <w:gridCol w:w="157"/>
      </w:tblGrid>
      <w:tr w:rsidR="00134734" w:rsidRPr="00DC208F" w14:paraId="1A863A84" w14:textId="77777777" w:rsidTr="006C0EF7">
        <w:trPr>
          <w:trHeight w:val="533"/>
        </w:trPr>
        <w:tc>
          <w:tcPr>
            <w:tcW w:w="2780" w:type="dxa"/>
            <w:gridSpan w:val="2"/>
            <w:tcBorders>
              <w:bottom w:val="single" w:sz="18" w:space="0" w:color="000000"/>
            </w:tcBorders>
          </w:tcPr>
          <w:p w14:paraId="500BBC58" w14:textId="77777777" w:rsidR="00134734" w:rsidRPr="00DC208F" w:rsidRDefault="00134734" w:rsidP="006C0EF7">
            <w:pPr>
              <w:pStyle w:val="TableParagraph"/>
              <w:spacing w:line="263" w:lineRule="exact"/>
              <w:ind w:left="112" w:right="67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ＭＳ 明朝" w:eastAsia="ＭＳ 明朝" w:hAnsi="ＭＳ 明朝" w:cs="ＭＳ 明朝" w:hint="eastAsia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6248" w:type="dxa"/>
            <w:gridSpan w:val="2"/>
            <w:tcBorders>
              <w:bottom w:val="single" w:sz="18" w:space="0" w:color="000000"/>
            </w:tcBorders>
          </w:tcPr>
          <w:p w14:paraId="6D4566D0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34734" w:rsidRPr="00DC208F" w14:paraId="093C0DAF" w14:textId="77777777" w:rsidTr="006C0EF7">
        <w:trPr>
          <w:trHeight w:val="420"/>
        </w:trPr>
        <w:tc>
          <w:tcPr>
            <w:tcW w:w="332" w:type="dxa"/>
            <w:vMerge w:val="restart"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2A7FA4A9" w14:textId="77777777" w:rsidR="00134734" w:rsidRPr="00DB595D" w:rsidRDefault="00134734" w:rsidP="006C0EF7">
            <w:pPr>
              <w:pStyle w:val="TableParagraph"/>
              <w:spacing w:before="76"/>
              <w:ind w:left="0"/>
              <w:rPr>
                <w:rFonts w:ascii="Cambria" w:hAnsi="Cambria"/>
                <w:sz w:val="21"/>
                <w:szCs w:val="21"/>
              </w:rPr>
            </w:pPr>
            <w:r w:rsidRPr="00DB595D">
              <w:rPr>
                <w:rFonts w:ascii="Cambria" w:hAnsi="Cambria"/>
                <w:sz w:val="21"/>
                <w:szCs w:val="21"/>
              </w:rPr>
              <w:t>①</w:t>
            </w:r>
          </w:p>
        </w:tc>
        <w:tc>
          <w:tcPr>
            <w:tcW w:w="2447" w:type="dxa"/>
            <w:tcBorders>
              <w:top w:val="single" w:sz="18" w:space="0" w:color="000000"/>
              <w:left w:val="nil"/>
              <w:bottom w:val="single" w:sz="4" w:space="0" w:color="auto"/>
            </w:tcBorders>
          </w:tcPr>
          <w:p w14:paraId="7DDC9E8A" w14:textId="77777777" w:rsidR="00134734" w:rsidRPr="00DB595D" w:rsidRDefault="00134734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i/>
                <w:sz w:val="21"/>
                <w:szCs w:val="21"/>
                <w:lang w:eastAsia="ja-JP"/>
              </w:rPr>
            </w:pPr>
            <w:r w:rsidRPr="00AF66AD">
              <w:rPr>
                <w:rFonts w:asciiTheme="minorHAnsi" w:hAnsiTheme="minorHAnsi"/>
                <w:sz w:val="21"/>
                <w:szCs w:val="21"/>
                <w:lang w:eastAsia="ja-JP"/>
              </w:rPr>
              <w:t xml:space="preserve"> </w:t>
            </w:r>
            <w:r w:rsidRPr="00DB595D">
              <w:rPr>
                <w:rFonts w:asciiTheme="minorHAnsi" w:eastAsia="ＭＳ Ｐゴシック" w:hAnsiTheme="minorHAnsi"/>
                <w:i/>
                <w:spacing w:val="-1"/>
                <w:sz w:val="21"/>
                <w:szCs w:val="21"/>
                <w:lang w:eastAsia="ja-JP"/>
              </w:rPr>
              <w:t>Furigana</w:t>
            </w:r>
          </w:p>
        </w:tc>
        <w:tc>
          <w:tcPr>
            <w:tcW w:w="6248" w:type="dxa"/>
            <w:gridSpan w:val="2"/>
            <w:tcBorders>
              <w:top w:val="single" w:sz="18" w:space="0" w:color="000000"/>
              <w:bottom w:val="single" w:sz="4" w:space="0" w:color="auto"/>
              <w:right w:val="single" w:sz="18" w:space="0" w:color="000000"/>
            </w:tcBorders>
          </w:tcPr>
          <w:p w14:paraId="13BB085A" w14:textId="77777777" w:rsidR="00134734" w:rsidRPr="00DC208F" w:rsidRDefault="00134734" w:rsidP="006C0EF7">
            <w:pPr>
              <w:pStyle w:val="TableParagraph"/>
              <w:ind w:left="0" w:right="212"/>
              <w:rPr>
                <w:rFonts w:asciiTheme="minorHAnsi" w:eastAsia="ＭＳ Ｐゴシック" w:hAnsiTheme="minorHAnsi"/>
              </w:rPr>
            </w:pPr>
          </w:p>
        </w:tc>
      </w:tr>
      <w:tr w:rsidR="00134734" w:rsidRPr="00DC208F" w14:paraId="73A7F6F5" w14:textId="77777777" w:rsidTr="006C0EF7">
        <w:trPr>
          <w:trHeight w:val="552"/>
        </w:trPr>
        <w:tc>
          <w:tcPr>
            <w:tcW w:w="332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5FE5B3C3" w14:textId="77777777" w:rsidR="00134734" w:rsidRPr="00AF66AD" w:rsidRDefault="00134734" w:rsidP="006C0EF7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A2E1ABB" w14:textId="77777777" w:rsidR="00134734" w:rsidRPr="00AF66AD" w:rsidRDefault="00134734" w:rsidP="006C0EF7">
            <w:pPr>
              <w:pStyle w:val="TableParagraph"/>
              <w:tabs>
                <w:tab w:val="left" w:pos="652"/>
              </w:tabs>
              <w:spacing w:before="19"/>
              <w:ind w:left="0"/>
              <w:rPr>
                <w:rFonts w:asciiTheme="minorHAnsi" w:hAnsiTheme="minorHAnsi"/>
                <w:sz w:val="21"/>
                <w:szCs w:val="21"/>
                <w:lang w:eastAsia="ja-JP"/>
              </w:rPr>
            </w:pPr>
            <w:r w:rsidRPr="00AF66AD">
              <w:rPr>
                <w:rFonts w:asciiTheme="minorHAnsi" w:eastAsia="ＭＳ Ｐゴシック" w:hAnsiTheme="minorHAnsi" w:hint="eastAsia"/>
                <w:sz w:val="21"/>
                <w:szCs w:val="21"/>
                <w:lang w:eastAsia="ja-JP"/>
              </w:rPr>
              <w:t>F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  <w:lang w:eastAsia="ja-JP"/>
              </w:rPr>
              <w:t>ull Name</w:t>
            </w:r>
          </w:p>
        </w:tc>
        <w:tc>
          <w:tcPr>
            <w:tcW w:w="6248" w:type="dxa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25C43813" w14:textId="77777777" w:rsidR="00134734" w:rsidRPr="00DC208F" w:rsidRDefault="00134734" w:rsidP="006C0EF7">
            <w:pPr>
              <w:pStyle w:val="TableParagraph"/>
              <w:ind w:left="0" w:right="212"/>
              <w:rPr>
                <w:rFonts w:asciiTheme="minorHAnsi" w:hAnsiTheme="minorHAnsi"/>
              </w:rPr>
            </w:pPr>
          </w:p>
        </w:tc>
      </w:tr>
      <w:tr w:rsidR="00134734" w:rsidRPr="00DC208F" w14:paraId="3646402F" w14:textId="77777777" w:rsidTr="006C0EF7">
        <w:trPr>
          <w:trHeight w:val="506"/>
        </w:trPr>
        <w:tc>
          <w:tcPr>
            <w:tcW w:w="332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0DBA0ED7" w14:textId="77777777" w:rsidR="00134734" w:rsidRPr="00AF66AD" w:rsidRDefault="00134734" w:rsidP="006C0EF7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nil"/>
            </w:tcBorders>
          </w:tcPr>
          <w:p w14:paraId="35D80F12" w14:textId="77777777" w:rsidR="00134734" w:rsidRPr="00AF66AD" w:rsidRDefault="00134734" w:rsidP="006C0EF7">
            <w:pPr>
              <w:pStyle w:val="TableParagraph"/>
              <w:spacing w:line="14" w:lineRule="auto"/>
              <w:ind w:left="0"/>
              <w:rPr>
                <w:rFonts w:asciiTheme="minorHAnsi" w:eastAsia="ＭＳ Ｐゴシック" w:hAnsiTheme="minorHAnsi"/>
                <w:w w:val="95"/>
                <w:sz w:val="21"/>
                <w:szCs w:val="21"/>
                <w:lang w:eastAsia="ja-JP"/>
              </w:rPr>
            </w:pPr>
            <w:r w:rsidRPr="00AF66AD">
              <w:rPr>
                <w:rFonts w:asciiTheme="minorHAnsi" w:eastAsia="ＭＳ Ｐゴシック" w:hAnsiTheme="minorHAnsi"/>
                <w:w w:val="95"/>
                <w:sz w:val="21"/>
                <w:szCs w:val="21"/>
                <w:lang w:eastAsia="ja-JP"/>
              </w:rPr>
              <w:t>Date of Birth</w:t>
            </w:r>
            <w:r>
              <w:rPr>
                <w:rFonts w:asciiTheme="minorHAnsi" w:eastAsia="ＭＳ Ｐゴシック" w:hAnsiTheme="minorHAnsi"/>
                <w:w w:val="95"/>
                <w:sz w:val="15"/>
                <w:szCs w:val="21"/>
                <w:lang w:eastAsia="ja-JP"/>
              </w:rPr>
              <w:t>(</w:t>
            </w:r>
            <w:r w:rsidRPr="00AF66AD">
              <w:rPr>
                <w:rFonts w:asciiTheme="minorHAnsi" w:eastAsia="ＭＳ Ｐゴシック" w:hAnsiTheme="minorHAnsi"/>
                <w:w w:val="95"/>
                <w:sz w:val="15"/>
                <w:szCs w:val="21"/>
                <w:lang w:eastAsia="ja-JP"/>
              </w:rPr>
              <w:t>YYYY/MM/DD)</w:t>
            </w:r>
          </w:p>
        </w:tc>
        <w:tc>
          <w:tcPr>
            <w:tcW w:w="6248" w:type="dxa"/>
            <w:gridSpan w:val="2"/>
            <w:tcBorders>
              <w:top w:val="single" w:sz="4" w:space="0" w:color="auto"/>
              <w:right w:val="single" w:sz="18" w:space="0" w:color="000000"/>
            </w:tcBorders>
          </w:tcPr>
          <w:p w14:paraId="3CC6EB86" w14:textId="77777777" w:rsidR="00134734" w:rsidRPr="00DC208F" w:rsidRDefault="00134734" w:rsidP="006C0EF7">
            <w:pPr>
              <w:pStyle w:val="TableParagraph"/>
              <w:ind w:left="0" w:right="21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/       /                 (Age        )</w:t>
            </w:r>
          </w:p>
        </w:tc>
      </w:tr>
      <w:tr w:rsidR="00134734" w:rsidRPr="00DC208F" w14:paraId="27ABE31B" w14:textId="77777777" w:rsidTr="006C0EF7">
        <w:trPr>
          <w:trHeight w:val="682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40191002" w14:textId="77777777" w:rsidR="00134734" w:rsidRPr="00AF66AD" w:rsidRDefault="00134734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②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Current</w:t>
            </w:r>
            <w:r>
              <w:rPr>
                <w:rFonts w:asciiTheme="minorHAnsi" w:eastAsia="ＭＳ Ｐゴシック" w:hAnsiTheme="minorHAnsi"/>
                <w:sz w:val="21"/>
                <w:szCs w:val="21"/>
              </w:rPr>
              <w:t xml:space="preserve"> 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Address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1C87FAC4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34734" w:rsidRPr="00DC208F" w14:paraId="45580EBE" w14:textId="77777777" w:rsidTr="006C0EF7">
        <w:trPr>
          <w:trHeight w:val="516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08345B9A" w14:textId="77777777" w:rsidR="00134734" w:rsidRPr="00AF66AD" w:rsidRDefault="00134734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③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Phone Number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5BAADFC9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34734" w:rsidRPr="00DC208F" w14:paraId="131BF9FF" w14:textId="77777777" w:rsidTr="006C0EF7">
        <w:trPr>
          <w:trHeight w:val="537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5E3A5801" w14:textId="77777777" w:rsidR="00134734" w:rsidRPr="00AF66AD" w:rsidRDefault="00134734" w:rsidP="006C0EF7">
            <w:pPr>
              <w:pStyle w:val="TableParagraph"/>
              <w:ind w:left="0" w:right="-44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134734">
              <w:rPr>
                <w:rFonts w:ascii="Cambria" w:eastAsia="ＭＳ Ｐゴシック" w:hAnsi="Cambria" w:cs="Cambria Math"/>
                <w:w w:val="95"/>
                <w:sz w:val="21"/>
                <w:szCs w:val="21"/>
              </w:rPr>
              <w:t>④</w:t>
            </w:r>
            <w:r w:rsidRPr="00AF66AD">
              <w:rPr>
                <w:rFonts w:asciiTheme="minorHAnsi" w:eastAsia="ＭＳ Ｐゴシック" w:hAnsiTheme="minorHAnsi"/>
                <w:w w:val="95"/>
                <w:sz w:val="21"/>
                <w:szCs w:val="21"/>
              </w:rPr>
              <w:t>E-mail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7F4EF50D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34734" w:rsidRPr="00DC208F" w14:paraId="3A4359E6" w14:textId="77777777" w:rsidTr="006C0EF7">
        <w:trPr>
          <w:trHeight w:val="949"/>
        </w:trPr>
        <w:tc>
          <w:tcPr>
            <w:tcW w:w="2780" w:type="dxa"/>
            <w:gridSpan w:val="2"/>
            <w:vMerge w:val="restart"/>
            <w:tcBorders>
              <w:left w:val="single" w:sz="18" w:space="0" w:color="000000"/>
            </w:tcBorders>
          </w:tcPr>
          <w:p w14:paraId="3352724C" w14:textId="77777777" w:rsidR="00134734" w:rsidRPr="00AF66AD" w:rsidRDefault="00134734" w:rsidP="006C0EF7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⑤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Academic History</w:t>
            </w:r>
          </w:p>
        </w:tc>
        <w:tc>
          <w:tcPr>
            <w:tcW w:w="6091" w:type="dxa"/>
            <w:tcBorders>
              <w:bottom w:val="single" w:sz="4" w:space="0" w:color="auto"/>
              <w:right w:val="nil"/>
            </w:tcBorders>
          </w:tcPr>
          <w:p w14:paraId="7CF78C19" w14:textId="77777777" w:rsidR="001347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Graduated/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                    (             /      )YYYY/MM</w:t>
            </w:r>
          </w:p>
          <w:p w14:paraId="3FC687A7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pected to graduate from</w:t>
            </w:r>
          </w:p>
          <w:p w14:paraId="3E4EF326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5D2DEB4" w14:textId="77777777" w:rsidR="00134734" w:rsidRPr="001A74BE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  <w:tc>
          <w:tcPr>
            <w:tcW w:w="156" w:type="dxa"/>
            <w:vMerge w:val="restart"/>
            <w:tcBorders>
              <w:left w:val="nil"/>
              <w:right w:val="single" w:sz="18" w:space="0" w:color="000000"/>
            </w:tcBorders>
          </w:tcPr>
          <w:p w14:paraId="35B6A0CB" w14:textId="77777777" w:rsidR="00134734" w:rsidRPr="00DC208F" w:rsidRDefault="00134734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34734" w:rsidRPr="00DC208F" w14:paraId="01436CB6" w14:textId="77777777" w:rsidTr="006C0EF7">
        <w:trPr>
          <w:trHeight w:val="908"/>
        </w:trPr>
        <w:tc>
          <w:tcPr>
            <w:tcW w:w="2780" w:type="dxa"/>
            <w:gridSpan w:val="2"/>
            <w:vMerge/>
            <w:tcBorders>
              <w:left w:val="single" w:sz="18" w:space="0" w:color="000000"/>
            </w:tcBorders>
          </w:tcPr>
          <w:p w14:paraId="44DC9157" w14:textId="77777777" w:rsidR="00134734" w:rsidRPr="00AF66AD" w:rsidRDefault="00134734" w:rsidP="006C0EF7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</w:rPr>
            </w:pPr>
          </w:p>
        </w:tc>
        <w:tc>
          <w:tcPr>
            <w:tcW w:w="609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CC086B4" w14:textId="77777777" w:rsidR="001347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Graduated/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                    (             /      )YYYY/MM</w:t>
            </w:r>
          </w:p>
          <w:p w14:paraId="60FC87E6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pected to graduate from</w:t>
            </w:r>
          </w:p>
          <w:p w14:paraId="52F65A98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University (</w:t>
            </w:r>
            <w:r>
              <w:rPr>
                <w:rFonts w:asciiTheme="minorHAnsi" w:hAnsiTheme="minorHAnsi"/>
                <w:sz w:val="18"/>
                <w:szCs w:val="18"/>
              </w:rPr>
              <w:t>Master cours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) </w:t>
            </w:r>
          </w:p>
          <w:p w14:paraId="4FFE6377" w14:textId="77777777" w:rsidR="00134734" w:rsidRPr="0068583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  <w:tc>
          <w:tcPr>
            <w:tcW w:w="156" w:type="dxa"/>
            <w:vMerge/>
            <w:tcBorders>
              <w:left w:val="nil"/>
              <w:right w:val="single" w:sz="18" w:space="0" w:color="000000"/>
            </w:tcBorders>
          </w:tcPr>
          <w:p w14:paraId="6D3ABBCC" w14:textId="77777777" w:rsidR="00134734" w:rsidRPr="00DC208F" w:rsidRDefault="00134734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34734" w:rsidRPr="00DC208F" w14:paraId="2753AB2A" w14:textId="77777777" w:rsidTr="006C0EF7">
        <w:trPr>
          <w:trHeight w:val="1250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12AE2F4D" w14:textId="77777777" w:rsidR="00134734" w:rsidRPr="00AF66AD" w:rsidRDefault="00134734" w:rsidP="006C0EF7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</w:pPr>
            <w:r w:rsidRPr="00134734">
              <w:rPr>
                <w:rFonts w:ascii="Cambria" w:eastAsia="ＭＳ Ｐゴシック" w:hAnsi="Cambria" w:cs="Cambria Math"/>
                <w:sz w:val="21"/>
                <w:szCs w:val="21"/>
                <w:lang w:eastAsia="ja-JP"/>
              </w:rPr>
              <w:t>⑥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  <w:t>※</w:t>
            </w:r>
            <w:r w:rsidRPr="001E09DE">
              <w:rPr>
                <w:rFonts w:asciiTheme="minorHAnsi" w:eastAsia="ＭＳ Ｐゴシック" w:hAnsiTheme="minorHAnsi" w:cs="Cambria Math"/>
                <w:sz w:val="18"/>
                <w:szCs w:val="21"/>
                <w:lang w:eastAsia="ja-JP"/>
              </w:rPr>
              <w:t>Fill in only if you are non-members of the School of Design or Graduate School of Design, Kyushu University</w:t>
            </w:r>
          </w:p>
        </w:tc>
        <w:tc>
          <w:tcPr>
            <w:tcW w:w="609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F5964C1" w14:textId="77777777" w:rsidR="00134734" w:rsidRDefault="00134734" w:rsidP="006C0EF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>
              <w:t>□</w:t>
            </w:r>
            <w:r w:rsidRPr="002F3E34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plan to apply for</w:t>
            </w:r>
            <w:r w:rsidRPr="002F3E34">
              <w:rPr>
                <w:rFonts w:asciiTheme="minorHAnsi" w:hAnsiTheme="minorHAnsi"/>
              </w:rPr>
              <w:t xml:space="preserve"> the Graduate School of Design</w:t>
            </w:r>
            <w:r>
              <w:rPr>
                <w:rFonts w:asciiTheme="minorHAnsi" w:hAnsiTheme="minorHAnsi"/>
              </w:rPr>
              <w:t xml:space="preserve"> (check)</w:t>
            </w:r>
          </w:p>
          <w:p w14:paraId="637B25E7" w14:textId="77777777" w:rsidR="00134734" w:rsidRPr="002F3E34" w:rsidRDefault="00134734" w:rsidP="006C0EF7">
            <w:r>
              <w:rPr>
                <w:rFonts w:asciiTheme="minorHAnsi" w:hAnsiTheme="minorHAnsi"/>
              </w:rPr>
              <w:t xml:space="preserve"> Year of Enrollment</w:t>
            </w:r>
            <w:r w:rsidRPr="002F3E34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 xml:space="preserve"> □</w:t>
            </w:r>
            <w:r w:rsidRPr="002F3E34">
              <w:rPr>
                <w:rFonts w:asciiTheme="minorHAnsi" w:eastAsiaTheme="majorEastAsia" w:hAnsiTheme="minorHAnsi"/>
              </w:rPr>
              <w:t>2022</w:t>
            </w:r>
            <w:r w:rsidRPr="002F3E34"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2023</w:t>
            </w:r>
            <w:r w:rsidRPr="002F3E34"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2024</w:t>
            </w:r>
          </w:p>
          <w:p w14:paraId="0669F2BA" w14:textId="77777777" w:rsidR="00134734" w:rsidRPr="002F3E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lang w:eastAsia="ja-JP"/>
              </w:rPr>
            </w:pPr>
            <w:r w:rsidRPr="002F3E34">
              <w:rPr>
                <w:rFonts w:asciiTheme="minorHAnsi" w:hAnsiTheme="minorHAnsi" w:hint="eastAsia"/>
                <w:lang w:eastAsia="ja-JP"/>
              </w:rPr>
              <w:t xml:space="preserve"> </w:t>
            </w:r>
            <w:r w:rsidRPr="002F3E34">
              <w:rPr>
                <w:rFonts w:asciiTheme="minorHAnsi" w:hAnsiTheme="minorHAnsi"/>
                <w:lang w:eastAsia="ja-JP"/>
              </w:rPr>
              <w:t>Type of Examination</w:t>
            </w:r>
          </w:p>
          <w:p w14:paraId="29917AF3" w14:textId="77777777" w:rsidR="00134734" w:rsidRPr="002F3E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ajorEastAsia" w:eastAsiaTheme="majorEastAsia" w:hAnsiTheme="majorEastAsia"/>
              </w:rPr>
            </w:pPr>
            <w:r w:rsidRPr="002F3E34">
              <w:rPr>
                <w:rFonts w:asciiTheme="minorHAnsi" w:hAnsiTheme="minorHAnsi"/>
                <w:lang w:eastAsia="ja-JP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Master’s program (Personal Merits)</w:t>
            </w:r>
          </w:p>
          <w:p w14:paraId="4D268AA7" w14:textId="77777777" w:rsidR="00134734" w:rsidRPr="002F3E34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Theme="minorHAnsi" w:eastAsiaTheme="majorEastAsia" w:hAnsiTheme="minorHAnsi"/>
              </w:rPr>
            </w:pP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Master’s program(General Entrance Examination)</w:t>
            </w:r>
          </w:p>
          <w:p w14:paraId="5AA2025B" w14:textId="77777777" w:rsidR="00134734" w:rsidRPr="0068583F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Theme="minorHAnsi" w:hAnsiTheme="minorHAnsi"/>
                <w:sz w:val="18"/>
                <w:szCs w:val="18"/>
                <w:lang w:eastAsia="ja-JP"/>
              </w:rPr>
            </w:pP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 xml:space="preserve">Doctoral Program </w:t>
            </w:r>
          </w:p>
        </w:tc>
        <w:tc>
          <w:tcPr>
            <w:tcW w:w="156" w:type="dxa"/>
            <w:tcBorders>
              <w:left w:val="nil"/>
              <w:right w:val="single" w:sz="18" w:space="0" w:color="000000"/>
            </w:tcBorders>
          </w:tcPr>
          <w:p w14:paraId="14414729" w14:textId="77777777" w:rsidR="00134734" w:rsidRPr="00DC208F" w:rsidRDefault="00134734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34734" w:rsidRPr="00DC208F" w14:paraId="170F66A3" w14:textId="77777777" w:rsidTr="006C0EF7">
        <w:trPr>
          <w:trHeight w:val="962"/>
        </w:trPr>
        <w:tc>
          <w:tcPr>
            <w:tcW w:w="2780" w:type="dxa"/>
            <w:gridSpan w:val="2"/>
            <w:tcBorders>
              <w:left w:val="single" w:sz="18" w:space="0" w:color="000000"/>
              <w:bottom w:val="single" w:sz="18" w:space="0" w:color="000000"/>
            </w:tcBorders>
          </w:tcPr>
          <w:p w14:paraId="4FDA37BC" w14:textId="77777777" w:rsidR="00134734" w:rsidRPr="00AF66AD" w:rsidRDefault="00134734" w:rsidP="006C0EF7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</w:pPr>
            <w:r w:rsidRPr="00134734">
              <w:rPr>
                <w:rFonts w:ascii="Cambria" w:eastAsia="ＭＳ Ｐゴシック" w:hAnsi="Cambria" w:cs="Cambria Math"/>
                <w:sz w:val="21"/>
                <w:szCs w:val="21"/>
              </w:rPr>
              <w:t>⑦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</w:rPr>
              <w:t>※</w:t>
            </w:r>
            <w:r w:rsidRPr="004440F8">
              <w:rPr>
                <w:rFonts w:asciiTheme="minorHAnsi" w:eastAsia="ＭＳ Ｐゴシック" w:hAnsiTheme="minorHAnsi" w:cs="Cambria Math"/>
                <w:sz w:val="21"/>
                <w:szCs w:val="21"/>
              </w:rPr>
              <w:t>Student Nu</w:t>
            </w:r>
            <w:r w:rsidRPr="004440F8">
              <w:rPr>
                <w:rFonts w:asciiTheme="minorHAnsi" w:eastAsia="ＭＳ Ｐゴシック" w:hAnsiTheme="minorHAnsi" w:cs="Cambria Math"/>
                <w:sz w:val="21"/>
                <w:szCs w:val="21"/>
                <w:lang w:eastAsia="ja-JP"/>
              </w:rPr>
              <w:t>mber</w:t>
            </w:r>
          </w:p>
        </w:tc>
        <w:tc>
          <w:tcPr>
            <w:tcW w:w="6091" w:type="dxa"/>
            <w:tcBorders>
              <w:top w:val="single" w:sz="4" w:space="0" w:color="auto"/>
              <w:bottom w:val="single" w:sz="18" w:space="0" w:color="000000"/>
              <w:right w:val="nil"/>
            </w:tcBorders>
          </w:tcPr>
          <w:p w14:paraId="0198FA19" w14:textId="77777777" w:rsidR="00134734" w:rsidRPr="004440F8" w:rsidRDefault="00134734" w:rsidP="006C0EF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="Cambria Math" w:eastAsia="ＭＳ Ｐゴシック" w:hAnsi="Cambria Math" w:cs="Cambria Math" w:hint="eastAsia"/>
                <w:sz w:val="18"/>
                <w:szCs w:val="21"/>
              </w:rPr>
            </w:pPr>
            <w:r w:rsidRPr="004440F8"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 w:rsidRPr="004440F8">
              <w:rPr>
                <w:rFonts w:ascii="Cambria Math" w:eastAsia="ＭＳ Ｐゴシック" w:hAnsi="Cambria Math" w:cs="Cambria Math" w:hint="eastAsia"/>
                <w:sz w:val="18"/>
                <w:szCs w:val="21"/>
              </w:rPr>
              <w:t>※</w:t>
            </w:r>
            <w:r w:rsidRP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To be completed only by students currently enrolled in the School of Design and the Graduate School of </w:t>
            </w:r>
            <w:r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Design, Kyushu University  </w:t>
            </w:r>
            <w:r w:rsidRP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 e.g.) 1DS20001T</w:t>
            </w:r>
          </w:p>
        </w:tc>
        <w:tc>
          <w:tcPr>
            <w:tcW w:w="156" w:type="dxa"/>
            <w:tcBorders>
              <w:left w:val="nil"/>
              <w:bottom w:val="single" w:sz="18" w:space="0" w:color="000000"/>
              <w:right w:val="single" w:sz="18" w:space="0" w:color="000000"/>
            </w:tcBorders>
          </w:tcPr>
          <w:p w14:paraId="64BF398B" w14:textId="77777777" w:rsidR="00134734" w:rsidRPr="004440F8" w:rsidRDefault="00134734" w:rsidP="006C0EF7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  <w:sz w:val="18"/>
              </w:rPr>
            </w:pPr>
          </w:p>
        </w:tc>
      </w:tr>
    </w:tbl>
    <w:p w14:paraId="44E131B0" w14:textId="77777777" w:rsidR="00134734" w:rsidRDefault="00134734" w:rsidP="00134734">
      <w:pPr>
        <w:pStyle w:val="af5"/>
        <w:rPr>
          <w:rFonts w:asciiTheme="minorHAnsi" w:hAnsiTheme="minorHAnsi"/>
          <w:b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7456" behindDoc="0" locked="0" layoutInCell="1" allowOverlap="1" wp14:anchorId="7A8B49FA" wp14:editId="4CA1EB77">
            <wp:simplePos x="0" y="0"/>
            <wp:positionH relativeFrom="page">
              <wp:posOffset>492251</wp:posOffset>
            </wp:positionH>
            <wp:positionV relativeFrom="paragraph">
              <wp:posOffset>129635</wp:posOffset>
            </wp:positionV>
            <wp:extent cx="5187577" cy="12287"/>
            <wp:effectExtent l="0" t="0" r="0" b="0"/>
            <wp:wrapTopAndBottom/>
            <wp:docPr id="6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577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3C08CE" w14:textId="77777777" w:rsidR="00134734" w:rsidRPr="002F34A3" w:rsidRDefault="00134734" w:rsidP="00134734">
      <w:pPr>
        <w:pStyle w:val="af5"/>
        <w:rPr>
          <w:rFonts w:asciiTheme="minorHAnsi" w:hAnsiTheme="minorHAnsi"/>
          <w:b/>
        </w:rPr>
      </w:pPr>
      <w:r w:rsidRPr="002F34A3">
        <w:rPr>
          <w:rFonts w:asciiTheme="minorHAnsi" w:hAnsiTheme="minorHAnsi"/>
          <w:b/>
        </w:rPr>
        <w:t>TOEFL ITP organized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by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the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School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of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Design,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Kyushu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University</w:t>
      </w:r>
    </w:p>
    <w:p w14:paraId="302A6E79" w14:textId="77777777" w:rsidR="00134734" w:rsidRPr="00DC208F" w:rsidRDefault="00134734" w:rsidP="00134734">
      <w:pPr>
        <w:pStyle w:val="3"/>
        <w:rPr>
          <w:rFonts w:asciiTheme="minorHAnsi" w:hAnsiTheme="minorHAnsi"/>
          <w:b/>
        </w:rPr>
      </w:pPr>
      <w:r>
        <w:rPr>
          <w:rFonts w:asciiTheme="minorHAnsi" w:hAnsiTheme="minorHAnsi"/>
          <w:b/>
          <w:spacing w:val="17"/>
        </w:rPr>
        <w:t xml:space="preserve">                       </w:t>
      </w:r>
      <w:r>
        <w:rPr>
          <w:rFonts w:asciiTheme="minorHAnsi" w:hAnsiTheme="minorHAnsi" w:hint="eastAsia"/>
          <w:b/>
          <w:spacing w:val="17"/>
        </w:rPr>
        <w:t>E</w:t>
      </w:r>
      <w:r>
        <w:rPr>
          <w:rFonts w:asciiTheme="minorHAnsi" w:hAnsiTheme="minorHAnsi"/>
          <w:b/>
          <w:spacing w:val="17"/>
        </w:rPr>
        <w:t>xamination Slip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134734" w:rsidRPr="00DC208F" w14:paraId="1DE43225" w14:textId="77777777" w:rsidTr="006C0EF7">
        <w:trPr>
          <w:trHeight w:val="770"/>
        </w:trPr>
        <w:tc>
          <w:tcPr>
            <w:tcW w:w="1560" w:type="dxa"/>
            <w:tcBorders>
              <w:right w:val="single" w:sz="8" w:space="0" w:color="000000"/>
            </w:tcBorders>
          </w:tcPr>
          <w:p w14:paraId="66DCF52A" w14:textId="77777777" w:rsidR="00134734" w:rsidRPr="00DC208F" w:rsidRDefault="00134734" w:rsidP="006C0EF7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Times New Roman" w:eastAsia="ＭＳ Ｐゴシック" w:hAnsi="Times New Roman" w:cs="Times New Roman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45B64AF6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7D669F1F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64F36DB5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69C4A5EC" w14:textId="77777777" w:rsidR="00134734" w:rsidRPr="0068583F" w:rsidRDefault="00134734" w:rsidP="006C0EF7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5"/>
                <w:szCs w:val="22"/>
              </w:rPr>
              <w:t xml:space="preserve">    </w:t>
            </w:r>
            <w:r w:rsidRPr="0068583F">
              <w:rPr>
                <w:rFonts w:ascii="Century" w:hAnsi="Century"/>
              </w:rPr>
              <w:t>attach</w:t>
            </w:r>
          </w:p>
          <w:p w14:paraId="381E4186" w14:textId="77777777" w:rsidR="00134734" w:rsidRPr="0068583F" w:rsidRDefault="00134734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7BC49601" w14:textId="77777777" w:rsidR="00134734" w:rsidRPr="0068583F" w:rsidRDefault="00134734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3FBBACE2" w14:textId="77777777" w:rsidR="00134734" w:rsidRPr="00DC208F" w:rsidRDefault="00134734" w:rsidP="006C0EF7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>(L 4 cm × W 3 cm)</w:t>
            </w:r>
          </w:p>
        </w:tc>
      </w:tr>
      <w:tr w:rsidR="00134734" w:rsidRPr="00DC208F" w14:paraId="54FCC15D" w14:textId="77777777" w:rsidTr="006C0EF7">
        <w:trPr>
          <w:trHeight w:val="549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56647953" w14:textId="77777777" w:rsidR="00134734" w:rsidRPr="00DC208F" w:rsidRDefault="00134734" w:rsidP="006C0EF7">
            <w:pPr>
              <w:pStyle w:val="TableParagraph"/>
              <w:spacing w:before="8"/>
              <w:ind w:left="0"/>
              <w:rPr>
                <w:rFonts w:asciiTheme="minorHAnsi" w:hAnsiTheme="minorHAnsi"/>
                <w:b/>
                <w:sz w:val="15"/>
              </w:rPr>
            </w:pPr>
          </w:p>
          <w:p w14:paraId="678F54B8" w14:textId="77777777" w:rsidR="00134734" w:rsidRPr="00DB595D" w:rsidRDefault="00134734" w:rsidP="006C0EF7">
            <w:pPr>
              <w:pStyle w:val="TableParagraph"/>
              <w:spacing w:before="1"/>
              <w:ind w:left="46"/>
              <w:jc w:val="center"/>
              <w:rPr>
                <w:rFonts w:asciiTheme="minorHAnsi" w:eastAsia="ＭＳ Ｐゴシック" w:hAnsiTheme="minorHAnsi"/>
                <w:i/>
                <w:sz w:val="20"/>
              </w:rPr>
            </w:pPr>
            <w:r w:rsidRPr="00DB595D">
              <w:rPr>
                <w:rFonts w:asciiTheme="minorHAnsi" w:eastAsia="ＭＳ Ｐゴシック" w:hAnsiTheme="minorHAnsi"/>
                <w:i/>
                <w:spacing w:val="-1"/>
                <w:sz w:val="20"/>
              </w:rPr>
              <w:t>Furigana</w:t>
            </w:r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00B20272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48147C98" w14:textId="77777777" w:rsidR="00134734" w:rsidRPr="00DC208F" w:rsidRDefault="00134734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134734" w:rsidRPr="00DC208F" w14:paraId="3A816CD6" w14:textId="77777777" w:rsidTr="006C0EF7">
        <w:trPr>
          <w:trHeight w:val="677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7F92F289" w14:textId="77777777" w:rsidR="00134734" w:rsidRPr="00DC208F" w:rsidRDefault="00134734" w:rsidP="006C0EF7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Theme="minorHAnsi" w:eastAsia="ＭＳ Ｐゴシック" w:hAnsiTheme="minorHAnsi" w:hint="eastAsia"/>
              </w:rPr>
              <w:t>F</w:t>
            </w:r>
            <w:r>
              <w:rPr>
                <w:rFonts w:asciiTheme="minorHAnsi" w:eastAsia="ＭＳ Ｐゴシック" w:hAnsiTheme="minorHAnsi"/>
              </w:rPr>
              <w:t>ull Name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436F653C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238B8531" w14:textId="77777777" w:rsidR="00134734" w:rsidRPr="00DC208F" w:rsidRDefault="00134734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123924E3" w14:textId="77777777" w:rsidR="00134734" w:rsidRDefault="00134734" w:rsidP="00134734">
      <w:pPr>
        <w:tabs>
          <w:tab w:val="left" w:pos="3918"/>
        </w:tabs>
        <w:spacing w:before="206"/>
        <w:ind w:left="175"/>
        <w:rPr>
          <w:rFonts w:asciiTheme="minorHAnsi" w:eastAsia="ＭＳ Ｐゴシック" w:hAnsiTheme="minorHAnsi"/>
          <w:sz w:val="21"/>
        </w:rPr>
      </w:pPr>
      <w:r w:rsidRPr="00335F85">
        <w:rPr>
          <w:rFonts w:asciiTheme="minorHAnsi" w:eastAsia="ＭＳ Ｐゴシック" w:hAnsiTheme="minorHAnsi" w:hint="eastAsia"/>
          <w:sz w:val="21"/>
        </w:rPr>
        <w:t>E</w:t>
      </w:r>
      <w:r w:rsidRPr="00335F85">
        <w:rPr>
          <w:rFonts w:asciiTheme="minorHAnsi" w:eastAsia="ＭＳ Ｐゴシック" w:hAnsiTheme="minorHAnsi"/>
          <w:sz w:val="21"/>
        </w:rPr>
        <w:t>xamination Date: Saturday, May 14,</w:t>
      </w:r>
      <w:r>
        <w:rPr>
          <w:rFonts w:asciiTheme="minorHAnsi" w:eastAsia="ＭＳ Ｐゴシック" w:hAnsiTheme="minorHAnsi"/>
          <w:sz w:val="21"/>
        </w:rPr>
        <w:t xml:space="preserve"> </w:t>
      </w:r>
      <w:r w:rsidRPr="00335F85">
        <w:rPr>
          <w:rFonts w:asciiTheme="minorHAnsi" w:eastAsia="ＭＳ Ｐゴシック" w:hAnsiTheme="minorHAnsi"/>
          <w:sz w:val="21"/>
        </w:rPr>
        <w:t>2022</w:t>
      </w:r>
      <w:r>
        <w:rPr>
          <w:rFonts w:asciiTheme="minorHAnsi" w:eastAsia="ＭＳ Ｐゴシック" w:hAnsiTheme="minorHAnsi"/>
          <w:sz w:val="21"/>
        </w:rPr>
        <w:t xml:space="preserve">      </w:t>
      </w:r>
      <w:r w:rsidRPr="00335F85">
        <w:rPr>
          <w:rFonts w:asciiTheme="minorHAnsi" w:eastAsia="ＭＳ Ｐゴシック" w:hAnsiTheme="minorHAnsi"/>
          <w:sz w:val="21"/>
        </w:rPr>
        <w:t>Time: 10</w:t>
      </w:r>
      <w:r w:rsidRPr="00335F85">
        <w:rPr>
          <w:rFonts w:asciiTheme="minorHAnsi" w:eastAsia="ＭＳ Ｐゴシック" w:hAnsiTheme="minorHAnsi"/>
          <w:sz w:val="21"/>
        </w:rPr>
        <w:t>：</w:t>
      </w:r>
      <w:r>
        <w:rPr>
          <w:rFonts w:asciiTheme="minorHAnsi" w:eastAsia="ＭＳ Ｐゴシック" w:hAnsiTheme="minorHAnsi"/>
          <w:sz w:val="21"/>
        </w:rPr>
        <w:t>30</w:t>
      </w:r>
      <w:r w:rsidRPr="00335F85">
        <w:rPr>
          <w:rFonts w:asciiTheme="minorHAnsi" w:eastAsia="ＭＳ Ｐゴシック" w:hAnsiTheme="minorHAnsi"/>
          <w:sz w:val="21"/>
        </w:rPr>
        <w:t>～</w:t>
      </w:r>
      <w:r w:rsidRPr="00335F85">
        <w:rPr>
          <w:rFonts w:asciiTheme="minorHAnsi" w:eastAsia="ＭＳ Ｐゴシック" w:hAnsiTheme="minorHAnsi"/>
          <w:sz w:val="21"/>
        </w:rPr>
        <w:t>12</w:t>
      </w:r>
      <w:r w:rsidRPr="00335F85">
        <w:rPr>
          <w:rFonts w:asciiTheme="minorHAnsi" w:eastAsia="ＭＳ Ｐゴシック" w:hAnsiTheme="minorHAnsi"/>
          <w:sz w:val="21"/>
        </w:rPr>
        <w:t>：</w:t>
      </w:r>
      <w:r>
        <w:rPr>
          <w:rFonts w:asciiTheme="minorHAnsi" w:eastAsia="ＭＳ Ｐゴシック" w:hAnsiTheme="minorHAnsi"/>
          <w:sz w:val="21"/>
        </w:rPr>
        <w:t>25</w:t>
      </w:r>
    </w:p>
    <w:p w14:paraId="3548D575" w14:textId="77777777" w:rsidR="00134734" w:rsidRPr="00335F85" w:rsidRDefault="00134734" w:rsidP="00134734">
      <w:pPr>
        <w:tabs>
          <w:tab w:val="left" w:pos="3918"/>
        </w:tabs>
        <w:spacing w:before="206"/>
        <w:rPr>
          <w:rFonts w:asciiTheme="minorHAnsi" w:eastAsia="ＭＳ Ｐゴシック" w:hAnsiTheme="minorHAnsi"/>
          <w:sz w:val="21"/>
        </w:rPr>
      </w:pPr>
    </w:p>
    <w:p w14:paraId="4631BDCC" w14:textId="77777777" w:rsidR="00134734" w:rsidRDefault="00134734" w:rsidP="00134734">
      <w:pPr>
        <w:pStyle w:val="af5"/>
        <w:rPr>
          <w:rFonts w:asciiTheme="minorHAnsi" w:hAnsiTheme="minorHAnsi"/>
          <w:b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8480" behindDoc="0" locked="0" layoutInCell="1" allowOverlap="1" wp14:anchorId="7AD30094" wp14:editId="0BCA317E">
            <wp:simplePos x="0" y="0"/>
            <wp:positionH relativeFrom="page">
              <wp:posOffset>492251</wp:posOffset>
            </wp:positionH>
            <wp:positionV relativeFrom="paragraph">
              <wp:posOffset>141668</wp:posOffset>
            </wp:positionV>
            <wp:extent cx="5187739" cy="12287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739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4B2235" w14:textId="77777777" w:rsidR="00134734" w:rsidRPr="002F34A3" w:rsidRDefault="00134734" w:rsidP="00134734">
      <w:pPr>
        <w:pStyle w:val="af5"/>
        <w:spacing w:before="6"/>
        <w:rPr>
          <w:rFonts w:asciiTheme="minorHAnsi" w:hAnsiTheme="minorHAnsi"/>
          <w:b/>
        </w:rPr>
      </w:pPr>
      <w:r w:rsidRPr="002F34A3">
        <w:rPr>
          <w:rFonts w:asciiTheme="minorHAnsi" w:hAnsiTheme="minorHAnsi"/>
          <w:b/>
        </w:rPr>
        <w:t>TOEFL ITP organized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by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the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School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of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Design,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Kyushu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University</w:t>
      </w:r>
    </w:p>
    <w:p w14:paraId="466C490F" w14:textId="77777777" w:rsidR="00134734" w:rsidRPr="00C96683" w:rsidRDefault="00134734" w:rsidP="00134734">
      <w:pPr>
        <w:pStyle w:val="af5"/>
        <w:spacing w:before="6"/>
        <w:rPr>
          <w:rFonts w:asciiTheme="minorHAnsi" w:hAnsiTheme="minorHAnsi"/>
          <w:sz w:val="15"/>
        </w:rPr>
      </w:pPr>
      <w:r>
        <w:rPr>
          <w:rFonts w:asciiTheme="minorHAnsi" w:hAnsiTheme="minorHAnsi"/>
          <w:b/>
          <w:spacing w:val="17"/>
        </w:rPr>
        <w:t xml:space="preserve">                      </w:t>
      </w:r>
      <w:r>
        <w:rPr>
          <w:rFonts w:asciiTheme="minorHAnsi" w:hAnsiTheme="minorHAnsi" w:hint="eastAsia"/>
          <w:b/>
          <w:spacing w:val="17"/>
        </w:rPr>
        <w:t>I</w:t>
      </w:r>
      <w:r>
        <w:rPr>
          <w:rFonts w:asciiTheme="minorHAnsi" w:hAnsiTheme="minorHAnsi"/>
          <w:b/>
          <w:spacing w:val="17"/>
        </w:rPr>
        <w:t>dentification Slip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134734" w:rsidRPr="00DC208F" w14:paraId="7CB0E98A" w14:textId="77777777" w:rsidTr="006C0EF7">
        <w:trPr>
          <w:trHeight w:val="685"/>
        </w:trPr>
        <w:tc>
          <w:tcPr>
            <w:tcW w:w="1560" w:type="dxa"/>
            <w:tcBorders>
              <w:right w:val="single" w:sz="8" w:space="0" w:color="000000"/>
            </w:tcBorders>
          </w:tcPr>
          <w:p w14:paraId="433B9D64" w14:textId="77777777" w:rsidR="00134734" w:rsidRPr="00DC208F" w:rsidRDefault="00134734" w:rsidP="006C0EF7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ＭＳ 明朝" w:eastAsia="ＭＳ 明朝" w:hAnsi="ＭＳ 明朝" w:cs="ＭＳ 明朝" w:hint="eastAsia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6111D01B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0369804B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016B609E" w14:textId="77777777" w:rsidR="00134734" w:rsidRDefault="00134734" w:rsidP="006C0EF7">
            <w:pPr>
              <w:spacing w:line="0" w:lineRule="atLeast"/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  <w:t xml:space="preserve">    </w:t>
            </w:r>
          </w:p>
          <w:p w14:paraId="0F6636B0" w14:textId="77777777" w:rsidR="00134734" w:rsidRPr="0068583F" w:rsidRDefault="00134734" w:rsidP="006C0EF7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="Century" w:hAnsi="Century"/>
              </w:rPr>
              <w:t xml:space="preserve">     </w:t>
            </w:r>
            <w:r w:rsidRPr="0068583F">
              <w:rPr>
                <w:rFonts w:ascii="Century" w:hAnsi="Century"/>
              </w:rPr>
              <w:t>attach</w:t>
            </w:r>
          </w:p>
          <w:p w14:paraId="5F4CB4A2" w14:textId="77777777" w:rsidR="00134734" w:rsidRPr="0068583F" w:rsidRDefault="00134734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1CBAA71F" w14:textId="77777777" w:rsidR="00134734" w:rsidRPr="0068583F" w:rsidRDefault="00134734" w:rsidP="006C0EF7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3FAA2096" w14:textId="77777777" w:rsidR="00134734" w:rsidRPr="00DC208F" w:rsidRDefault="00134734" w:rsidP="006C0EF7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>(L 4 cm × W 3 cm)</w:t>
            </w:r>
          </w:p>
        </w:tc>
      </w:tr>
      <w:tr w:rsidR="00134734" w:rsidRPr="00DC208F" w14:paraId="34759193" w14:textId="77777777" w:rsidTr="006C0EF7">
        <w:trPr>
          <w:trHeight w:val="677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29FC452D" w14:textId="77777777" w:rsidR="00134734" w:rsidRPr="00DC208F" w:rsidRDefault="00134734" w:rsidP="006C0EF7">
            <w:pPr>
              <w:pStyle w:val="TableParagraph"/>
              <w:spacing w:before="10"/>
              <w:ind w:left="0"/>
              <w:rPr>
                <w:rFonts w:asciiTheme="minorHAnsi" w:hAnsiTheme="minorHAnsi"/>
                <w:b/>
                <w:sz w:val="15"/>
              </w:rPr>
            </w:pPr>
          </w:p>
          <w:p w14:paraId="4DF69482" w14:textId="77777777" w:rsidR="00134734" w:rsidRPr="00DB595D" w:rsidRDefault="00134734" w:rsidP="006C0EF7">
            <w:pPr>
              <w:pStyle w:val="TableParagraph"/>
              <w:ind w:left="46"/>
              <w:jc w:val="center"/>
              <w:rPr>
                <w:rFonts w:asciiTheme="minorHAnsi" w:eastAsia="ＭＳ Ｐゴシック" w:hAnsiTheme="minorHAnsi"/>
                <w:i/>
                <w:sz w:val="20"/>
              </w:rPr>
            </w:pPr>
            <w:r w:rsidRPr="00DB595D">
              <w:rPr>
                <w:rFonts w:asciiTheme="minorHAnsi" w:eastAsia="ＭＳ Ｐゴシック" w:hAnsiTheme="minorHAnsi"/>
                <w:i/>
                <w:spacing w:val="-1"/>
                <w:sz w:val="20"/>
              </w:rPr>
              <w:t>Furigana</w:t>
            </w:r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07AC0BCF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6E4DA9BC" w14:textId="77777777" w:rsidR="00134734" w:rsidRPr="00DC208F" w:rsidRDefault="00134734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134734" w:rsidRPr="00DC208F" w14:paraId="387B6F91" w14:textId="77777777" w:rsidTr="006C0EF7">
        <w:trPr>
          <w:trHeight w:val="677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1D5E8D0C" w14:textId="77777777" w:rsidR="00134734" w:rsidRPr="00DC208F" w:rsidRDefault="00134734" w:rsidP="006C0EF7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Theme="minorHAnsi" w:eastAsia="ＭＳ Ｐゴシック" w:hAnsiTheme="minorHAnsi" w:hint="eastAsia"/>
              </w:rPr>
              <w:t>F</w:t>
            </w:r>
            <w:r>
              <w:rPr>
                <w:rFonts w:asciiTheme="minorHAnsi" w:eastAsia="ＭＳ Ｐゴシック" w:hAnsiTheme="minorHAnsi"/>
              </w:rPr>
              <w:t>ull Name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4F55B444" w14:textId="77777777" w:rsidR="00134734" w:rsidRPr="00DC208F" w:rsidRDefault="00134734" w:rsidP="006C0EF7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25F1634E" w14:textId="77777777" w:rsidR="00134734" w:rsidRPr="00DC208F" w:rsidRDefault="00134734" w:rsidP="006C0EF7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7273EB69" w14:textId="77777777" w:rsidR="00134734" w:rsidRPr="00C96683" w:rsidRDefault="00134734" w:rsidP="00134734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  <w:r w:rsidRPr="00C96683">
        <w:rPr>
          <w:rFonts w:asciiTheme="minorHAnsi" w:eastAsia="ＭＳ Ｐゴシック" w:hAnsiTheme="minorHAnsi" w:hint="eastAsia"/>
          <w:w w:val="95"/>
          <w:sz w:val="21"/>
        </w:rPr>
        <w:t>・</w:t>
      </w:r>
      <w:r w:rsidRPr="00C96683">
        <w:rPr>
          <w:rFonts w:asciiTheme="minorHAnsi" w:eastAsia="ＭＳ Ｐゴシック" w:hAnsiTheme="minorHAnsi"/>
          <w:w w:val="95"/>
          <w:sz w:val="21"/>
        </w:rPr>
        <w:t>Photographs of the applicant’s face including the upper body, without headwear (except when used for medical or religious reasons), facing front, taken within three months prior to application.</w:t>
      </w:r>
    </w:p>
    <w:p w14:paraId="79CCD2E8" w14:textId="66D96ED6" w:rsidR="00C96683" w:rsidRPr="002F34A3" w:rsidRDefault="00134734" w:rsidP="00134734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  <w:r w:rsidRPr="00C96683">
        <w:rPr>
          <w:rFonts w:asciiTheme="minorHAnsi" w:eastAsia="ＭＳ Ｐゴシック" w:hAnsiTheme="minorHAnsi" w:hint="eastAsia"/>
          <w:w w:val="95"/>
          <w:sz w:val="21"/>
        </w:rPr>
        <w:t>・</w:t>
      </w:r>
      <w:r w:rsidRPr="00C96683">
        <w:rPr>
          <w:rFonts w:asciiTheme="minorHAnsi" w:eastAsia="ＭＳ Ｐゴシック" w:hAnsiTheme="minorHAnsi"/>
          <w:w w:val="95"/>
          <w:sz w:val="21"/>
        </w:rPr>
        <w:t>Do not fill in the fields marked with an asterisk(*)</w:t>
      </w:r>
    </w:p>
    <w:sectPr w:rsidR="00C96683" w:rsidRPr="002F34A3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0AFEFD" w14:textId="77777777" w:rsidR="00BF042B" w:rsidRDefault="00BF042B" w:rsidP="00D04FBD">
      <w:r>
        <w:separator/>
      </w:r>
    </w:p>
  </w:endnote>
  <w:endnote w:type="continuationSeparator" w:id="0">
    <w:p w14:paraId="460738AC" w14:textId="77777777" w:rsidR="00BF042B" w:rsidRDefault="00BF042B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098B1A" w14:textId="77777777" w:rsidR="00BF042B" w:rsidRDefault="00BF042B" w:rsidP="00D04FBD">
      <w:r>
        <w:separator/>
      </w:r>
    </w:p>
  </w:footnote>
  <w:footnote w:type="continuationSeparator" w:id="0">
    <w:p w14:paraId="666E58B0" w14:textId="77777777" w:rsidR="00BF042B" w:rsidRDefault="00BF042B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3E38"/>
    <w:rsid w:val="000345A5"/>
    <w:rsid w:val="0003489D"/>
    <w:rsid w:val="00036E8E"/>
    <w:rsid w:val="000404A9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34734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041C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C05C3"/>
    <w:rsid w:val="002C3B11"/>
    <w:rsid w:val="002D55B7"/>
    <w:rsid w:val="002F34A3"/>
    <w:rsid w:val="00301A92"/>
    <w:rsid w:val="00307211"/>
    <w:rsid w:val="00313314"/>
    <w:rsid w:val="00313C42"/>
    <w:rsid w:val="00317FF8"/>
    <w:rsid w:val="00324A23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001"/>
    <w:rsid w:val="00386880"/>
    <w:rsid w:val="00397D07"/>
    <w:rsid w:val="003A2F55"/>
    <w:rsid w:val="003B5B51"/>
    <w:rsid w:val="003C02CE"/>
    <w:rsid w:val="003C04C2"/>
    <w:rsid w:val="003C6525"/>
    <w:rsid w:val="003D7996"/>
    <w:rsid w:val="003F160C"/>
    <w:rsid w:val="003F1917"/>
    <w:rsid w:val="004125C5"/>
    <w:rsid w:val="004137EE"/>
    <w:rsid w:val="00415C03"/>
    <w:rsid w:val="0042102B"/>
    <w:rsid w:val="00427541"/>
    <w:rsid w:val="00433737"/>
    <w:rsid w:val="0044036A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3C2A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F344F"/>
    <w:rsid w:val="006004B2"/>
    <w:rsid w:val="00602933"/>
    <w:rsid w:val="00611FCE"/>
    <w:rsid w:val="006140FD"/>
    <w:rsid w:val="0061720C"/>
    <w:rsid w:val="00621E84"/>
    <w:rsid w:val="00622286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193B"/>
    <w:rsid w:val="00BA2572"/>
    <w:rsid w:val="00BA7F3F"/>
    <w:rsid w:val="00BB224E"/>
    <w:rsid w:val="00BC0666"/>
    <w:rsid w:val="00BC4361"/>
    <w:rsid w:val="00BC670D"/>
    <w:rsid w:val="00BD7A74"/>
    <w:rsid w:val="00BE0F0D"/>
    <w:rsid w:val="00BF042B"/>
    <w:rsid w:val="00BF6E11"/>
    <w:rsid w:val="00C0065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96683"/>
    <w:rsid w:val="00CA40FC"/>
    <w:rsid w:val="00CA6D44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44139"/>
    <w:rsid w:val="00D502B9"/>
    <w:rsid w:val="00D54B94"/>
    <w:rsid w:val="00DA09A7"/>
    <w:rsid w:val="00DA107F"/>
    <w:rsid w:val="00DB20AF"/>
    <w:rsid w:val="00DB595D"/>
    <w:rsid w:val="00DC208F"/>
    <w:rsid w:val="00DD1D5B"/>
    <w:rsid w:val="00E11B5A"/>
    <w:rsid w:val="00E129F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364D89-2931-41A1-951A-9CF6DE022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1841</Words>
  <Characters>10495</Characters>
  <Application>Microsoft Office Word</Application>
  <DocSecurity>0</DocSecurity>
  <Lines>87</Lines>
  <Paragraphs>2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2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深田 菜那子</cp:lastModifiedBy>
  <cp:revision>8</cp:revision>
  <cp:lastPrinted>2021-06-30T00:55:00Z</cp:lastPrinted>
  <dcterms:created xsi:type="dcterms:W3CDTF">2022-03-02T02:45:00Z</dcterms:created>
  <dcterms:modified xsi:type="dcterms:W3CDTF">2022-03-15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